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8E9A9C" w14:textId="2A67AB5D" w:rsidR="00E30089" w:rsidRPr="00B166BE" w:rsidRDefault="00694DDC" w:rsidP="00E30089">
      <w:pPr>
        <w:pStyle w:val="Heading1"/>
        <w:jc w:val="center"/>
        <w:rPr>
          <w:rFonts w:ascii="Times New Roman" w:hAnsi="Times New Roman" w:cs="Times New Roman"/>
          <w:b w:val="0"/>
          <w:szCs w:val="28"/>
        </w:rPr>
      </w:pPr>
      <w:r>
        <w:rPr>
          <w:rFonts w:ascii="Times New Roman" w:hAnsi="Times New Roman" w:cs="Times New Roman"/>
          <w:szCs w:val="28"/>
        </w:rPr>
        <w:t>RUFAI, OMOTOLA ABIODUN</w:t>
      </w:r>
    </w:p>
    <w:p w14:paraId="3A3A276E" w14:textId="77777777" w:rsidR="00A23C74" w:rsidRDefault="003A23FA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9B29C69" wp14:editId="442732F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2" name="AutoShape 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Select="1"/>
                      </wps:cNvCnPr>
                      <wps:spPr bwMode="auto">
                        <a:xfrm>
                          <a:off x="0" y="0"/>
                          <a:ext cx="635000" cy="635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74D0BB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0;margin-top:0;width:50pt;height:50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">
                <o:lock v:ext="edit" selection="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DC4C16" wp14:editId="545FAD9A">
                <wp:simplePos x="0" y="0"/>
                <wp:positionH relativeFrom="column">
                  <wp:posOffset>0</wp:posOffset>
                </wp:positionH>
                <wp:positionV relativeFrom="paragraph">
                  <wp:posOffset>33655</wp:posOffset>
                </wp:positionV>
                <wp:extent cx="6172200" cy="0"/>
                <wp:effectExtent l="9525" t="10795" r="9525" b="8255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5DB8CE2" id="AutoShape 3" o:spid="_x0000_s1026" type="#_x0000_t32" style="position:absolute;margin-left:0;margin-top:2.65pt;width:48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" strokecolor="red">
                <o:lock v:ext="edit" shapetype="f"/>
              </v:shape>
            </w:pict>
          </mc:Fallback>
        </mc:AlternateContent>
      </w:r>
    </w:p>
    <w:p w14:paraId="6D1C9EA0" w14:textId="77777777" w:rsidR="00FD2B55" w:rsidRPr="00FD2B55" w:rsidRDefault="00FD2B55">
      <w:pPr>
        <w:pStyle w:val="NoSpacing"/>
        <w:jc w:val="center"/>
        <w:rPr>
          <w:rFonts w:ascii="Times New Roman" w:hAnsi="Times New Roman" w:cs="Times New Roman"/>
          <w:sz w:val="28"/>
        </w:rPr>
      </w:pPr>
    </w:p>
    <w:p w14:paraId="5BA3E1A4" w14:textId="183BCC5A" w:rsidR="00A23C74" w:rsidRDefault="00FD2B55">
      <w:pPr>
        <w:pStyle w:val="NoSpacing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28"/>
          <w:u w:val="double"/>
        </w:rPr>
        <w:t xml:space="preserve">Career </w:t>
      </w:r>
      <w:r w:rsidR="00120887"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Objective</w:t>
      </w:r>
    </w:p>
    <w:p w14:paraId="3914362E" w14:textId="77777777" w:rsidR="00A23C74" w:rsidRDefault="00A23C74">
      <w:pPr>
        <w:pStyle w:val="NoSpacing"/>
        <w:rPr>
          <w:rFonts w:ascii="Times New Roman" w:hAnsi="Times New Roman" w:cs="Times New Roman"/>
          <w:color w:val="000000"/>
          <w:sz w:val="24"/>
        </w:rPr>
      </w:pPr>
    </w:p>
    <w:p w14:paraId="576F683D" w14:textId="1C7672B5" w:rsidR="00A23C74" w:rsidRDefault="00FD2B55">
      <w:pPr>
        <w:pStyle w:val="NoSpacing"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 xml:space="preserve">Being a highly self-motivated and goal oriented individual, </w:t>
      </w:r>
      <w:proofErr w:type="gramStart"/>
      <w:r>
        <w:rPr>
          <w:rFonts w:ascii="Times New Roman" w:hAnsi="Times New Roman" w:cs="Times New Roman"/>
          <w:color w:val="000000"/>
          <w:sz w:val="24"/>
        </w:rPr>
        <w:t>looking  forward</w:t>
      </w:r>
      <w:proofErr w:type="gramEnd"/>
      <w:r>
        <w:rPr>
          <w:rFonts w:ascii="Times New Roman" w:hAnsi="Times New Roman" w:cs="Times New Roman"/>
          <w:color w:val="000000"/>
          <w:sz w:val="24"/>
        </w:rPr>
        <w:t xml:space="preserve"> to contribute the best of my quota to the development of this organization and maximizes my skills.</w:t>
      </w:r>
    </w:p>
    <w:p w14:paraId="67FECAB8" w14:textId="77777777" w:rsidR="00A23C74" w:rsidRDefault="00A23C74">
      <w:pPr>
        <w:pStyle w:val="NoSpacing"/>
        <w:rPr>
          <w:rFonts w:ascii="Times New Roman" w:hAnsi="Times New Roman" w:cs="Times New Roman"/>
          <w:sz w:val="24"/>
        </w:rPr>
      </w:pPr>
    </w:p>
    <w:p w14:paraId="55889A2E" w14:textId="77777777" w:rsidR="0020242D" w:rsidRDefault="0020242D" w:rsidP="00E30089">
      <w:pPr>
        <w:pStyle w:val="NoSpacing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</w:p>
    <w:p w14:paraId="56693BCB" w14:textId="77777777" w:rsidR="00E30089" w:rsidRDefault="00E30089" w:rsidP="00E30089">
      <w:pPr>
        <w:pStyle w:val="NoSpacing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Personal Contact Information</w:t>
      </w:r>
    </w:p>
    <w:p w14:paraId="1E27B9C2" w14:textId="77777777" w:rsidR="00E30089" w:rsidRDefault="00E30089" w:rsidP="00E30089">
      <w:pPr>
        <w:pStyle w:val="NoSpacing"/>
        <w:rPr>
          <w:rFonts w:ascii="Times New Roman" w:hAnsi="Times New Roman" w:cs="Times New Roman"/>
          <w:sz w:val="28"/>
        </w:rPr>
      </w:pPr>
    </w:p>
    <w:p w14:paraId="3E0FB760" w14:textId="0447D9DB" w:rsidR="00A50822" w:rsidRDefault="00CB407D" w:rsidP="00E30089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ll name</w:t>
      </w:r>
      <w:r w:rsidR="00A50822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="00CD00ED">
        <w:rPr>
          <w:rFonts w:ascii="Times New Roman" w:hAnsi="Times New Roman" w:cs="Times New Roman"/>
          <w:b/>
          <w:sz w:val="24"/>
          <w:szCs w:val="24"/>
        </w:rPr>
        <w:t>Rufai</w:t>
      </w:r>
      <w:proofErr w:type="spellEnd"/>
      <w:r w:rsidR="00CD00E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CD00ED">
        <w:rPr>
          <w:rFonts w:ascii="Times New Roman" w:hAnsi="Times New Roman" w:cs="Times New Roman"/>
          <w:b/>
          <w:sz w:val="24"/>
          <w:szCs w:val="24"/>
        </w:rPr>
        <w:t>Omotola</w:t>
      </w:r>
      <w:proofErr w:type="spellEnd"/>
      <w:r w:rsidR="00CD00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D00ED">
        <w:rPr>
          <w:rFonts w:ascii="Times New Roman" w:hAnsi="Times New Roman" w:cs="Times New Roman"/>
          <w:b/>
          <w:sz w:val="24"/>
          <w:szCs w:val="24"/>
        </w:rPr>
        <w:t>Abiodun</w:t>
      </w:r>
      <w:proofErr w:type="spellEnd"/>
    </w:p>
    <w:p w14:paraId="765A1206" w14:textId="4A712D7E" w:rsidR="00CB407D" w:rsidRDefault="00CD00ED" w:rsidP="00E30089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der: Fem</w:t>
      </w:r>
      <w:r w:rsidR="00CB407D">
        <w:rPr>
          <w:rFonts w:ascii="Times New Roman" w:hAnsi="Times New Roman" w:cs="Times New Roman"/>
          <w:b/>
          <w:sz w:val="24"/>
          <w:szCs w:val="24"/>
        </w:rPr>
        <w:t>ale</w:t>
      </w:r>
    </w:p>
    <w:p w14:paraId="66891089" w14:textId="2D57CA9F" w:rsidR="00CB407D" w:rsidRPr="00E30089" w:rsidRDefault="00CB407D" w:rsidP="00CB407D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10A71">
        <w:rPr>
          <w:rFonts w:ascii="Times New Roman" w:hAnsi="Times New Roman" w:cs="Times New Roman"/>
          <w:b/>
          <w:sz w:val="24"/>
          <w:szCs w:val="24"/>
        </w:rPr>
        <w:t>Date of Birth:</w:t>
      </w:r>
      <w:r w:rsidRPr="00E30089">
        <w:rPr>
          <w:rFonts w:ascii="Times New Roman" w:hAnsi="Times New Roman" w:cs="Times New Roman"/>
          <w:sz w:val="24"/>
          <w:szCs w:val="24"/>
        </w:rPr>
        <w:t xml:space="preserve"> </w:t>
      </w:r>
      <w:r w:rsidR="001D0E41">
        <w:rPr>
          <w:rFonts w:ascii="Times New Roman" w:hAnsi="Times New Roman" w:cs="Times New Roman"/>
          <w:sz w:val="24"/>
          <w:szCs w:val="24"/>
        </w:rPr>
        <w:t>7</w:t>
      </w:r>
      <w:r w:rsidR="001D0E41" w:rsidRPr="001D0E4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D0E41">
        <w:rPr>
          <w:rFonts w:ascii="Times New Roman" w:hAnsi="Times New Roman" w:cs="Times New Roman"/>
          <w:sz w:val="24"/>
          <w:szCs w:val="24"/>
        </w:rPr>
        <w:t xml:space="preserve"> April, 1994</w:t>
      </w:r>
      <w:r w:rsidRPr="00E30089">
        <w:rPr>
          <w:rFonts w:ascii="Times New Roman" w:hAnsi="Times New Roman" w:cs="Times New Roman"/>
          <w:sz w:val="24"/>
          <w:szCs w:val="24"/>
        </w:rPr>
        <w:t>.</w:t>
      </w:r>
    </w:p>
    <w:p w14:paraId="0CBB42C3" w14:textId="3AE4A10C" w:rsidR="00CB407D" w:rsidRDefault="00CB407D" w:rsidP="00E30089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ate &amp; L.G.A: </w:t>
      </w:r>
      <w:r w:rsidR="001D0E41">
        <w:rPr>
          <w:rFonts w:ascii="Times New Roman" w:hAnsi="Times New Roman" w:cs="Times New Roman"/>
          <w:sz w:val="24"/>
          <w:szCs w:val="24"/>
        </w:rPr>
        <w:t>Lagos</w:t>
      </w:r>
      <w:r w:rsidRPr="00CB407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0E41">
        <w:rPr>
          <w:rFonts w:ascii="Times New Roman" w:hAnsi="Times New Roman" w:cs="Times New Roman"/>
          <w:sz w:val="24"/>
          <w:szCs w:val="24"/>
        </w:rPr>
        <w:t>Alimosho</w:t>
      </w:r>
      <w:proofErr w:type="spellEnd"/>
      <w:r w:rsidRPr="00CB407D">
        <w:rPr>
          <w:rFonts w:ascii="Times New Roman" w:hAnsi="Times New Roman" w:cs="Times New Roman"/>
          <w:sz w:val="24"/>
          <w:szCs w:val="24"/>
        </w:rPr>
        <w:t xml:space="preserve"> Local Government</w:t>
      </w:r>
    </w:p>
    <w:p w14:paraId="45634783" w14:textId="7058EE98" w:rsidR="00CB407D" w:rsidRDefault="00CB407D" w:rsidP="00CB407D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0089">
        <w:rPr>
          <w:rFonts w:ascii="Times New Roman" w:hAnsi="Times New Roman" w:cs="Times New Roman"/>
          <w:b/>
          <w:sz w:val="24"/>
          <w:szCs w:val="24"/>
        </w:rPr>
        <w:t>Nationality:</w:t>
      </w:r>
      <w:r w:rsidRPr="00E30089">
        <w:rPr>
          <w:rFonts w:ascii="Times New Roman" w:hAnsi="Times New Roman" w:cs="Times New Roman"/>
          <w:sz w:val="24"/>
          <w:szCs w:val="24"/>
        </w:rPr>
        <w:t xml:space="preserve"> </w:t>
      </w:r>
      <w:r w:rsidR="001D0E41">
        <w:rPr>
          <w:rFonts w:ascii="Times New Roman" w:hAnsi="Times New Roman" w:cs="Times New Roman"/>
          <w:sz w:val="24"/>
          <w:szCs w:val="24"/>
        </w:rPr>
        <w:t>Lagos</w:t>
      </w:r>
      <w:r w:rsidRPr="00E30089">
        <w:rPr>
          <w:rFonts w:ascii="Times New Roman" w:hAnsi="Times New Roman" w:cs="Times New Roman"/>
          <w:sz w:val="24"/>
          <w:szCs w:val="24"/>
        </w:rPr>
        <w:t xml:space="preserve"> State, Nigeria.</w:t>
      </w:r>
    </w:p>
    <w:p w14:paraId="59ECFABD" w14:textId="2246323E" w:rsidR="0021071D" w:rsidRPr="00FD2B55" w:rsidRDefault="0021071D" w:rsidP="001D0E41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tact </w:t>
      </w:r>
      <w:r w:rsidRPr="00E30089">
        <w:rPr>
          <w:rFonts w:ascii="Times New Roman" w:hAnsi="Times New Roman" w:cs="Times New Roman"/>
          <w:b/>
          <w:sz w:val="24"/>
          <w:szCs w:val="24"/>
        </w:rPr>
        <w:t>Address</w:t>
      </w:r>
      <w:r w:rsidRPr="00DB2C42">
        <w:rPr>
          <w:rFonts w:ascii="Times New Roman" w:hAnsi="Times New Roman" w:cs="Times New Roman"/>
          <w:b/>
          <w:sz w:val="24"/>
          <w:szCs w:val="24"/>
        </w:rPr>
        <w:t>:</w:t>
      </w:r>
      <w:r w:rsidRPr="00DB2C42">
        <w:rPr>
          <w:rFonts w:ascii="Times New Roman" w:hAnsi="Times New Roman" w:cs="Times New Roman"/>
          <w:sz w:val="24"/>
          <w:szCs w:val="24"/>
        </w:rPr>
        <w:t xml:space="preserve"> </w:t>
      </w:r>
      <w:r w:rsidR="00FD2B55" w:rsidRPr="001D0E41">
        <w:rPr>
          <w:rFonts w:ascii="Times New Roman" w:hAnsi="Times New Roman" w:cs="Times New Roman"/>
          <w:sz w:val="24"/>
        </w:rPr>
        <w:t xml:space="preserve">23, Ode Community </w:t>
      </w:r>
      <w:proofErr w:type="spellStart"/>
      <w:r w:rsidR="00FD2B55" w:rsidRPr="001D0E41">
        <w:rPr>
          <w:rFonts w:ascii="Times New Roman" w:hAnsi="Times New Roman" w:cs="Times New Roman"/>
          <w:sz w:val="24"/>
        </w:rPr>
        <w:t>Isinigbo</w:t>
      </w:r>
      <w:proofErr w:type="spellEnd"/>
      <w:r w:rsidR="00FD2B55" w:rsidRPr="001D0E41">
        <w:rPr>
          <w:rFonts w:ascii="Times New Roman" w:hAnsi="Times New Roman" w:cs="Times New Roman"/>
          <w:sz w:val="24"/>
        </w:rPr>
        <w:t>, Ad</w:t>
      </w:r>
      <w:r w:rsidR="00FD2B55" w:rsidRPr="001D0E41">
        <w:rPr>
          <w:rFonts w:ascii="Times New Roman" w:hAnsi="Times New Roman" w:cs="Times New Roman"/>
          <w:sz w:val="24"/>
        </w:rPr>
        <w:t xml:space="preserve">o </w:t>
      </w:r>
      <w:proofErr w:type="spellStart"/>
      <w:r w:rsidR="00FD2B55" w:rsidRPr="001D0E41">
        <w:rPr>
          <w:rFonts w:ascii="Times New Roman" w:hAnsi="Times New Roman" w:cs="Times New Roman"/>
          <w:sz w:val="24"/>
        </w:rPr>
        <w:t>Ekiti</w:t>
      </w:r>
      <w:proofErr w:type="spellEnd"/>
      <w:r w:rsidR="00FD2B55" w:rsidRPr="001D0E41">
        <w:rPr>
          <w:rFonts w:ascii="Times New Roman" w:hAnsi="Times New Roman" w:cs="Times New Roman"/>
          <w:sz w:val="24"/>
        </w:rPr>
        <w:t xml:space="preserve"> Road, </w:t>
      </w:r>
      <w:proofErr w:type="spellStart"/>
      <w:r w:rsidR="00FD2B55" w:rsidRPr="001D0E41">
        <w:rPr>
          <w:rFonts w:ascii="Times New Roman" w:hAnsi="Times New Roman" w:cs="Times New Roman"/>
          <w:sz w:val="24"/>
        </w:rPr>
        <w:t>Akure</w:t>
      </w:r>
      <w:proofErr w:type="spellEnd"/>
      <w:r w:rsidR="00FD2B55" w:rsidRPr="001D0E41">
        <w:rPr>
          <w:rFonts w:ascii="Times New Roman" w:hAnsi="Times New Roman" w:cs="Times New Roman"/>
          <w:sz w:val="24"/>
        </w:rPr>
        <w:t>, Ondo State</w:t>
      </w:r>
    </w:p>
    <w:p w14:paraId="750E073D" w14:textId="358AA493" w:rsidR="00E30089" w:rsidRDefault="00E30089" w:rsidP="00E30089">
      <w:pPr>
        <w:pStyle w:val="NoSpacing"/>
        <w:spacing w:line="276" w:lineRule="auto"/>
        <w:rPr>
          <w:rStyle w:val="Hyperlink"/>
          <w:rFonts w:ascii="Times New Roman" w:hAnsi="Times New Roman" w:cs="Times New Roman"/>
          <w:sz w:val="24"/>
          <w:szCs w:val="24"/>
        </w:rPr>
      </w:pPr>
      <w:r w:rsidRPr="00E30089">
        <w:rPr>
          <w:rFonts w:ascii="Times New Roman" w:hAnsi="Times New Roman" w:cs="Times New Roman"/>
          <w:b/>
          <w:sz w:val="24"/>
          <w:szCs w:val="24"/>
        </w:rPr>
        <w:t>Email</w:t>
      </w:r>
      <w:r w:rsidR="00AF16BE">
        <w:rPr>
          <w:rFonts w:ascii="Times New Roman" w:hAnsi="Times New Roman" w:cs="Times New Roman"/>
          <w:b/>
          <w:sz w:val="24"/>
          <w:szCs w:val="24"/>
        </w:rPr>
        <w:t>/Phone Number</w:t>
      </w:r>
      <w:r w:rsidRPr="00E30089">
        <w:rPr>
          <w:rFonts w:ascii="Times New Roman" w:hAnsi="Times New Roman" w:cs="Times New Roman"/>
          <w:b/>
          <w:sz w:val="24"/>
          <w:szCs w:val="24"/>
        </w:rPr>
        <w:t>:</w:t>
      </w:r>
      <w:r w:rsidRPr="00E30089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8273AA" w:rsidRPr="00E4729E">
          <w:rPr>
            <w:rStyle w:val="Hyperlink"/>
            <w:rFonts w:ascii="Times New Roman" w:hAnsi="Times New Roman" w:cs="Times New Roman"/>
            <w:sz w:val="24"/>
            <w:szCs w:val="24"/>
          </w:rPr>
          <w:t>rufai4best@gmail.com</w:t>
        </w:r>
      </w:hyperlink>
      <w:r w:rsidR="00AF16BE" w:rsidRPr="00AF16B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/ </w:t>
      </w:r>
      <w:r w:rsidR="008273A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08168507441</w:t>
      </w:r>
    </w:p>
    <w:p w14:paraId="3FBE5696" w14:textId="6F067330" w:rsidR="00AF16BE" w:rsidRDefault="00AF16BE" w:rsidP="00E30089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10A71">
        <w:rPr>
          <w:rFonts w:ascii="Times New Roman" w:hAnsi="Times New Roman" w:cs="Times New Roman"/>
          <w:b/>
          <w:sz w:val="24"/>
          <w:szCs w:val="24"/>
        </w:rPr>
        <w:t xml:space="preserve">Marital Status: </w:t>
      </w:r>
      <w:r w:rsidRPr="00E30089">
        <w:rPr>
          <w:rFonts w:ascii="Times New Roman" w:hAnsi="Times New Roman" w:cs="Times New Roman"/>
          <w:sz w:val="24"/>
          <w:szCs w:val="24"/>
        </w:rPr>
        <w:t>Single</w:t>
      </w:r>
    </w:p>
    <w:p w14:paraId="748FAB14" w14:textId="77777777" w:rsidR="0020242D" w:rsidRDefault="0020242D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color w:val="1F497D" w:themeColor="text2"/>
          <w:sz w:val="32"/>
          <w:u w:val="double"/>
        </w:rPr>
      </w:pPr>
    </w:p>
    <w:p w14:paraId="34B3D786" w14:textId="6106D883" w:rsidR="00A23C74" w:rsidRDefault="00D06428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color w:val="1F497D" w:themeColor="text2"/>
          <w:sz w:val="32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32"/>
          <w:u w:val="double"/>
        </w:rPr>
        <w:t>Academic</w:t>
      </w:r>
      <w:r w:rsidR="00120887">
        <w:rPr>
          <w:rFonts w:ascii="Times New Roman" w:hAnsi="Times New Roman" w:cs="Times New Roman"/>
          <w:b/>
          <w:color w:val="1F497D" w:themeColor="text2"/>
          <w:sz w:val="32"/>
          <w:u w:val="double"/>
        </w:rPr>
        <w:t xml:space="preserve"> Qualification</w:t>
      </w:r>
    </w:p>
    <w:p w14:paraId="0FF25F6F" w14:textId="77777777" w:rsidR="00A148EF" w:rsidRDefault="00A148EF" w:rsidP="00A148EF">
      <w:pPr>
        <w:pStyle w:val="NoSpacing"/>
        <w:rPr>
          <w:rFonts w:ascii="Times New Roman" w:hAnsi="Times New Roman" w:cs="Times New Roman"/>
          <w:b/>
          <w:color w:val="000000"/>
          <w:sz w:val="24"/>
        </w:rPr>
      </w:pPr>
    </w:p>
    <w:p w14:paraId="3F85C095" w14:textId="0939FB16" w:rsidR="003B25DE" w:rsidRDefault="003B25DE" w:rsidP="008361DF">
      <w:pPr>
        <w:pStyle w:val="NoSpacing"/>
        <w:jc w:val="both"/>
        <w:rPr>
          <w:rStyle w:val="fontstyle01"/>
          <w:rFonts w:ascii="Times New Roman" w:hAnsi="Times New Roman" w:cs="Times New Roman"/>
          <w:b w:val="0"/>
          <w:color w:val="auto"/>
          <w:szCs w:val="28"/>
        </w:rPr>
      </w:pPr>
    </w:p>
    <w:p w14:paraId="726011FC" w14:textId="2EE613E5" w:rsidR="00A23C74" w:rsidRDefault="006776F0">
      <w:pPr>
        <w:pStyle w:val="NoSpacing"/>
        <w:rPr>
          <w:rFonts w:ascii="Times New Roman" w:hAnsi="Times New Roman" w:cs="Times New Roman"/>
          <w:b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</w:rPr>
        <w:t>Higher National Diploma (HND)</w:t>
      </w:r>
      <w:r w:rsidR="00120887">
        <w:rPr>
          <w:rFonts w:ascii="Times New Roman" w:hAnsi="Times New Roman" w:cs="Times New Roman"/>
          <w:b/>
          <w:color w:val="000000"/>
          <w:sz w:val="24"/>
        </w:rPr>
        <w:t xml:space="preserve"> in </w:t>
      </w:r>
      <w:r>
        <w:rPr>
          <w:rFonts w:ascii="Times New Roman" w:hAnsi="Times New Roman" w:cs="Times New Roman"/>
          <w:b/>
          <w:color w:val="000000"/>
          <w:sz w:val="24"/>
        </w:rPr>
        <w:t>Business Administration &amp; Management</w:t>
      </w:r>
      <w:r w:rsidR="003B25DE">
        <w:rPr>
          <w:rFonts w:ascii="Times New Roman" w:hAnsi="Times New Roman" w:cs="Times New Roman"/>
          <w:b/>
          <w:color w:val="000000"/>
          <w:sz w:val="24"/>
        </w:rPr>
        <w:t xml:space="preserve">    </w:t>
      </w:r>
      <w:r w:rsidR="008D3DE6">
        <w:rPr>
          <w:rFonts w:ascii="Times New Roman" w:hAnsi="Times New Roman" w:cs="Times New Roman"/>
          <w:b/>
          <w:color w:val="000000"/>
          <w:sz w:val="24"/>
        </w:rPr>
        <w:t>2013 – 2015</w:t>
      </w:r>
    </w:p>
    <w:p w14:paraId="7D1849C3" w14:textId="26A2792D" w:rsidR="00A23C74" w:rsidRDefault="00F14BBF">
      <w:pPr>
        <w:pStyle w:val="NoSpacing"/>
        <w:ind w:left="1350" w:hanging="1350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 xml:space="preserve">Chartered </w:t>
      </w:r>
      <w:r w:rsidR="00336865">
        <w:rPr>
          <w:rFonts w:ascii="Times New Roman" w:hAnsi="Times New Roman" w:cs="Times New Roman"/>
          <w:color w:val="000000"/>
          <w:sz w:val="24"/>
        </w:rPr>
        <w:t>Institute of Commerce of Nigeria</w:t>
      </w:r>
    </w:p>
    <w:p w14:paraId="27D2AF0F" w14:textId="591685BA" w:rsidR="00A23C74" w:rsidRDefault="00A23C74">
      <w:pPr>
        <w:pStyle w:val="NoSpacing"/>
        <w:ind w:left="1350" w:hanging="1350"/>
        <w:rPr>
          <w:rFonts w:ascii="Times New Roman" w:hAnsi="Times New Roman" w:cs="Times New Roman"/>
          <w:color w:val="000000"/>
          <w:sz w:val="24"/>
        </w:rPr>
      </w:pPr>
    </w:p>
    <w:p w14:paraId="5270ED7D" w14:textId="4913B1A1" w:rsidR="00306BA6" w:rsidRDefault="003925FC" w:rsidP="00306BA6">
      <w:pPr>
        <w:pStyle w:val="NoSpacing"/>
        <w:rPr>
          <w:rFonts w:ascii="Times New Roman" w:hAnsi="Times New Roman" w:cs="Times New Roman"/>
          <w:b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</w:rPr>
        <w:t>National Diploma (</w:t>
      </w:r>
      <w:r w:rsidR="00306BA6">
        <w:rPr>
          <w:rFonts w:ascii="Times New Roman" w:hAnsi="Times New Roman" w:cs="Times New Roman"/>
          <w:b/>
          <w:color w:val="000000"/>
          <w:sz w:val="24"/>
        </w:rPr>
        <w:t xml:space="preserve">ND) in Business Administration &amp; </w:t>
      </w:r>
      <w:r>
        <w:rPr>
          <w:rFonts w:ascii="Times New Roman" w:hAnsi="Times New Roman" w:cs="Times New Roman"/>
          <w:b/>
          <w:color w:val="000000"/>
          <w:sz w:val="24"/>
        </w:rPr>
        <w:t xml:space="preserve">Management </w:t>
      </w:r>
      <w:r>
        <w:rPr>
          <w:rFonts w:ascii="Times New Roman" w:hAnsi="Times New Roman" w:cs="Times New Roman"/>
          <w:b/>
          <w:color w:val="000000"/>
          <w:sz w:val="24"/>
        </w:rPr>
        <w:tab/>
        <w:t xml:space="preserve">              2011</w:t>
      </w:r>
      <w:r w:rsidR="00306BA6">
        <w:rPr>
          <w:rFonts w:ascii="Times New Roman" w:hAnsi="Times New Roman" w:cs="Times New Roman"/>
          <w:b/>
          <w:color w:val="000000"/>
          <w:sz w:val="24"/>
        </w:rPr>
        <w:t xml:space="preserve"> – 2013</w:t>
      </w:r>
    </w:p>
    <w:p w14:paraId="5153B059" w14:textId="330D46D3" w:rsidR="00306BA6" w:rsidRDefault="003925FC" w:rsidP="00306BA6">
      <w:pPr>
        <w:pStyle w:val="NoSpacing"/>
        <w:ind w:left="1350" w:hanging="1350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 xml:space="preserve">Osun State Polytechnic, </w:t>
      </w:r>
      <w:proofErr w:type="spellStart"/>
      <w:r>
        <w:rPr>
          <w:rFonts w:ascii="Times New Roman" w:hAnsi="Times New Roman" w:cs="Times New Roman"/>
          <w:color w:val="000000"/>
          <w:sz w:val="24"/>
        </w:rPr>
        <w:t>Iree</w:t>
      </w:r>
      <w:proofErr w:type="spellEnd"/>
    </w:p>
    <w:p w14:paraId="50150BC2" w14:textId="77777777" w:rsidR="00306BA6" w:rsidRDefault="00306BA6">
      <w:pPr>
        <w:pStyle w:val="NoSpacing"/>
        <w:ind w:left="1350" w:hanging="1350"/>
        <w:rPr>
          <w:rFonts w:ascii="Times New Roman" w:hAnsi="Times New Roman" w:cs="Times New Roman"/>
          <w:color w:val="000000"/>
          <w:sz w:val="24"/>
        </w:rPr>
      </w:pPr>
    </w:p>
    <w:p w14:paraId="5892979B" w14:textId="47C1059F" w:rsidR="00A23C74" w:rsidRDefault="00120887">
      <w:pPr>
        <w:pStyle w:val="NoSpacing"/>
        <w:ind w:left="1350" w:hanging="1350"/>
        <w:rPr>
          <w:rFonts w:ascii="Times New Roman" w:hAnsi="Times New Roman" w:cs="Times New Roman"/>
          <w:b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</w:rPr>
        <w:t>Senior School Certific</w:t>
      </w:r>
      <w:r w:rsidR="00F02059">
        <w:rPr>
          <w:rFonts w:ascii="Times New Roman" w:hAnsi="Times New Roman" w:cs="Times New Roman"/>
          <w:b/>
          <w:color w:val="000000"/>
          <w:sz w:val="24"/>
        </w:rPr>
        <w:t>ate Examination (WAEC)</w:t>
      </w:r>
      <w:r w:rsidR="00F02059">
        <w:rPr>
          <w:rFonts w:ascii="Times New Roman" w:hAnsi="Times New Roman" w:cs="Times New Roman"/>
          <w:b/>
          <w:color w:val="000000"/>
          <w:sz w:val="24"/>
        </w:rPr>
        <w:tab/>
      </w:r>
      <w:r w:rsidR="00F02059">
        <w:rPr>
          <w:rFonts w:ascii="Times New Roman" w:hAnsi="Times New Roman" w:cs="Times New Roman"/>
          <w:b/>
          <w:color w:val="000000"/>
          <w:sz w:val="24"/>
        </w:rPr>
        <w:tab/>
      </w:r>
      <w:r w:rsidR="00F02059">
        <w:rPr>
          <w:rFonts w:ascii="Times New Roman" w:hAnsi="Times New Roman" w:cs="Times New Roman"/>
          <w:b/>
          <w:color w:val="000000"/>
          <w:sz w:val="24"/>
        </w:rPr>
        <w:tab/>
      </w:r>
      <w:r w:rsidR="00F02059">
        <w:rPr>
          <w:rFonts w:ascii="Times New Roman" w:hAnsi="Times New Roman" w:cs="Times New Roman"/>
          <w:b/>
          <w:color w:val="000000"/>
          <w:sz w:val="24"/>
        </w:rPr>
        <w:tab/>
      </w:r>
      <w:r w:rsidR="00F02059">
        <w:rPr>
          <w:rFonts w:ascii="Times New Roman" w:hAnsi="Times New Roman" w:cs="Times New Roman"/>
          <w:b/>
          <w:color w:val="000000"/>
          <w:sz w:val="24"/>
        </w:rPr>
        <w:tab/>
        <w:t xml:space="preserve"> </w:t>
      </w:r>
      <w:r w:rsidR="00BE4597">
        <w:rPr>
          <w:rFonts w:ascii="Times New Roman" w:hAnsi="Times New Roman" w:cs="Times New Roman"/>
          <w:b/>
          <w:color w:val="000000"/>
          <w:sz w:val="24"/>
        </w:rPr>
        <w:t>2002 -- 2008</w:t>
      </w:r>
    </w:p>
    <w:p w14:paraId="0ACF0841" w14:textId="5D1718AA" w:rsidR="00A23C74" w:rsidRDefault="009A7C68">
      <w:pPr>
        <w:pStyle w:val="NoSpacing"/>
        <w:ind w:left="1350" w:hanging="1350"/>
        <w:rPr>
          <w:rFonts w:ascii="Times New Roman" w:hAnsi="Times New Roman" w:cs="Times New Roman"/>
          <w:color w:val="000000"/>
          <w:sz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</w:rPr>
        <w:t>Tadey</w:t>
      </w:r>
      <w:proofErr w:type="spellEnd"/>
      <w:r>
        <w:rPr>
          <w:rFonts w:ascii="Times New Roman" w:hAnsi="Times New Roman" w:cs="Times New Roman"/>
          <w:color w:val="000000"/>
          <w:sz w:val="24"/>
        </w:rPr>
        <w:t xml:space="preserve"> International College, </w:t>
      </w:r>
      <w:proofErr w:type="spellStart"/>
      <w:r>
        <w:rPr>
          <w:rFonts w:ascii="Times New Roman" w:hAnsi="Times New Roman" w:cs="Times New Roman"/>
          <w:color w:val="000000"/>
          <w:sz w:val="24"/>
        </w:rPr>
        <w:t>Alimosho</w:t>
      </w:r>
      <w:proofErr w:type="spellEnd"/>
      <w:r>
        <w:rPr>
          <w:rFonts w:ascii="Times New Roman" w:hAnsi="Times New Roman" w:cs="Times New Roman"/>
          <w:color w:val="000000"/>
          <w:sz w:val="24"/>
        </w:rPr>
        <w:t>, Lagos State</w:t>
      </w:r>
    </w:p>
    <w:p w14:paraId="5A1A2093" w14:textId="55AB1F75" w:rsidR="009A7C68" w:rsidRDefault="009A7C68">
      <w:pPr>
        <w:pStyle w:val="NoSpacing"/>
        <w:ind w:left="1350" w:hanging="1350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>Nice Credits with credit in English language and distinction in Accounting</w:t>
      </w:r>
    </w:p>
    <w:p w14:paraId="69B7AB55" w14:textId="7C320BC5" w:rsidR="00A23C74" w:rsidRDefault="00A23C74" w:rsidP="00962CE5">
      <w:pPr>
        <w:pStyle w:val="NoSpacing"/>
        <w:rPr>
          <w:rFonts w:ascii="Times New Roman" w:hAnsi="Times New Roman" w:cs="Times New Roman"/>
          <w:color w:val="000000"/>
          <w:sz w:val="24"/>
        </w:rPr>
      </w:pPr>
    </w:p>
    <w:p w14:paraId="4634D0FE" w14:textId="11DD5C5E" w:rsidR="00A23C74" w:rsidRDefault="00120887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First School Leaving Certificate (FSLC)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F02059">
        <w:rPr>
          <w:rFonts w:ascii="Times New Roman" w:hAnsi="Times New Roman" w:cs="Times New Roman"/>
          <w:b/>
          <w:sz w:val="24"/>
        </w:rPr>
        <w:t xml:space="preserve"> </w:t>
      </w:r>
      <w:r w:rsidR="00962CE5">
        <w:rPr>
          <w:rFonts w:ascii="Times New Roman" w:hAnsi="Times New Roman" w:cs="Times New Roman"/>
          <w:b/>
          <w:sz w:val="24"/>
        </w:rPr>
        <w:t>1996</w:t>
      </w:r>
      <w:r w:rsidR="00373101">
        <w:rPr>
          <w:rFonts w:ascii="Times New Roman" w:hAnsi="Times New Roman" w:cs="Times New Roman"/>
          <w:b/>
          <w:sz w:val="24"/>
        </w:rPr>
        <w:t xml:space="preserve"> - </w:t>
      </w:r>
      <w:r w:rsidR="00962CE5">
        <w:rPr>
          <w:rFonts w:ascii="Times New Roman" w:hAnsi="Times New Roman" w:cs="Times New Roman"/>
          <w:b/>
          <w:sz w:val="24"/>
        </w:rPr>
        <w:t>2002</w:t>
      </w:r>
    </w:p>
    <w:p w14:paraId="73427670" w14:textId="750BEBCE" w:rsidR="00A23C74" w:rsidRDefault="00962CE5">
      <w:pPr>
        <w:pStyle w:val="NoSpacing"/>
        <w:ind w:left="1350" w:hanging="135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emba</w:t>
      </w:r>
      <w:proofErr w:type="spellEnd"/>
      <w:r>
        <w:rPr>
          <w:rFonts w:ascii="Times New Roman" w:hAnsi="Times New Roman" w:cs="Times New Roman"/>
          <w:sz w:val="24"/>
        </w:rPr>
        <w:t xml:space="preserve"> progressive schools, </w:t>
      </w:r>
      <w:proofErr w:type="spellStart"/>
      <w:r>
        <w:rPr>
          <w:rFonts w:ascii="Times New Roman" w:hAnsi="Times New Roman" w:cs="Times New Roman"/>
          <w:sz w:val="24"/>
        </w:rPr>
        <w:t>Isef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yobo</w:t>
      </w:r>
      <w:proofErr w:type="spellEnd"/>
      <w:r>
        <w:rPr>
          <w:rFonts w:ascii="Times New Roman" w:hAnsi="Times New Roman" w:cs="Times New Roman"/>
          <w:sz w:val="24"/>
        </w:rPr>
        <w:t xml:space="preserve"> Lagos State</w:t>
      </w:r>
    </w:p>
    <w:p w14:paraId="7FE9B4C4" w14:textId="77777777" w:rsidR="00A23C74" w:rsidRDefault="00A23C74">
      <w:pPr>
        <w:pStyle w:val="NoSpacing"/>
        <w:rPr>
          <w:rFonts w:ascii="Times New Roman" w:hAnsi="Times New Roman" w:cs="Times New Roman"/>
          <w:b/>
          <w:color w:val="000000"/>
          <w:sz w:val="24"/>
        </w:rPr>
      </w:pPr>
    </w:p>
    <w:p w14:paraId="478CF3B4" w14:textId="77777777" w:rsidR="00A23C74" w:rsidRDefault="00120887">
      <w:pPr>
        <w:pStyle w:val="NoSpacing"/>
        <w:ind w:left="1350" w:hanging="1350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Working Experience</w:t>
      </w:r>
    </w:p>
    <w:p w14:paraId="056E2AA5" w14:textId="77777777" w:rsidR="00A23C74" w:rsidRDefault="00A23C74">
      <w:pPr>
        <w:pStyle w:val="NoSpacing"/>
        <w:ind w:left="1350" w:hanging="1350"/>
        <w:rPr>
          <w:rFonts w:ascii="Times New Roman" w:hAnsi="Times New Roman" w:cs="Times New Roman"/>
          <w:color w:val="1F497D" w:themeColor="text2"/>
          <w:sz w:val="24"/>
        </w:rPr>
      </w:pPr>
    </w:p>
    <w:p w14:paraId="01CE434E" w14:textId="40D48DFC" w:rsidR="002F5A1A" w:rsidRDefault="002F5A1A" w:rsidP="002F5A1A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Best Solution Polytechnic, </w:t>
      </w:r>
      <w:proofErr w:type="spellStart"/>
      <w:r>
        <w:rPr>
          <w:rFonts w:ascii="Times New Roman" w:hAnsi="Times New Roman" w:cs="Times New Roman"/>
          <w:b/>
          <w:sz w:val="24"/>
        </w:rPr>
        <w:t>Akure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Ondo State</w:t>
      </w:r>
      <w:r>
        <w:rPr>
          <w:rFonts w:ascii="Times New Roman" w:hAnsi="Times New Roman" w:cs="Times New Roman"/>
          <w:b/>
          <w:sz w:val="24"/>
        </w:rPr>
        <w:tab/>
      </w:r>
      <w:r w:rsidR="00EC353D"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</w:t>
      </w:r>
      <w:r w:rsidR="00EC353D">
        <w:rPr>
          <w:rFonts w:ascii="Times New Roman" w:hAnsi="Times New Roman" w:cs="Times New Roman"/>
          <w:b/>
          <w:sz w:val="24"/>
        </w:rPr>
        <w:t>2016</w:t>
      </w:r>
      <w:r>
        <w:rPr>
          <w:rFonts w:ascii="Times New Roman" w:hAnsi="Times New Roman" w:cs="Times New Roman"/>
          <w:b/>
          <w:sz w:val="24"/>
        </w:rPr>
        <w:t xml:space="preserve"> – </w:t>
      </w:r>
      <w:r w:rsidR="00EC353D">
        <w:rPr>
          <w:rFonts w:ascii="Times New Roman" w:hAnsi="Times New Roman" w:cs="Times New Roman"/>
          <w:b/>
          <w:sz w:val="24"/>
        </w:rPr>
        <w:t>Till date</w:t>
      </w:r>
    </w:p>
    <w:p w14:paraId="60F8C706" w14:textId="20FEE660" w:rsidR="002F5A1A" w:rsidRDefault="00C90A13" w:rsidP="002F5A1A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retary to the Rector</w:t>
      </w:r>
    </w:p>
    <w:p w14:paraId="1E6AC9D9" w14:textId="6DD8BECC" w:rsidR="002F5A1A" w:rsidRDefault="002F5A1A" w:rsidP="006D34EC">
      <w:pPr>
        <w:pStyle w:val="NoSpacing"/>
        <w:ind w:left="1350" w:hanging="1350"/>
        <w:rPr>
          <w:rFonts w:ascii="Times New Roman" w:hAnsi="Times New Roman" w:cs="Times New Roman"/>
          <w:sz w:val="24"/>
        </w:rPr>
      </w:pPr>
    </w:p>
    <w:p w14:paraId="2F1C94B7" w14:textId="77777777" w:rsidR="00C90A13" w:rsidRDefault="00C90A13" w:rsidP="006D34EC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</w:p>
    <w:p w14:paraId="3A266A8C" w14:textId="7A555F9F" w:rsidR="006D34EC" w:rsidRDefault="00A10F1E" w:rsidP="006D34EC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Bank of Industry, </w:t>
      </w:r>
      <w:proofErr w:type="spellStart"/>
      <w:r>
        <w:rPr>
          <w:rFonts w:ascii="Times New Roman" w:hAnsi="Times New Roman" w:cs="Times New Roman"/>
          <w:b/>
          <w:sz w:val="24"/>
        </w:rPr>
        <w:t>Akure</w:t>
      </w:r>
      <w:proofErr w:type="spellEnd"/>
      <w:r>
        <w:rPr>
          <w:rFonts w:ascii="Times New Roman" w:hAnsi="Times New Roman" w:cs="Times New Roman"/>
          <w:b/>
          <w:sz w:val="24"/>
        </w:rPr>
        <w:t>, Ondo State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291137">
        <w:rPr>
          <w:rFonts w:ascii="Times New Roman" w:hAnsi="Times New Roman" w:cs="Times New Roman"/>
          <w:b/>
          <w:sz w:val="24"/>
        </w:rPr>
        <w:tab/>
      </w:r>
      <w:r w:rsidR="00291137">
        <w:rPr>
          <w:rFonts w:ascii="Times New Roman" w:hAnsi="Times New Roman" w:cs="Times New Roman"/>
          <w:b/>
          <w:sz w:val="24"/>
        </w:rPr>
        <w:tab/>
      </w:r>
      <w:r w:rsidR="00291137">
        <w:rPr>
          <w:rFonts w:ascii="Times New Roman" w:hAnsi="Times New Roman" w:cs="Times New Roman"/>
          <w:b/>
          <w:sz w:val="24"/>
        </w:rPr>
        <w:tab/>
        <w:t xml:space="preserve"> </w:t>
      </w:r>
      <w:r w:rsidR="00291137">
        <w:rPr>
          <w:rFonts w:ascii="Times New Roman" w:hAnsi="Times New Roman" w:cs="Times New Roman"/>
          <w:b/>
          <w:sz w:val="24"/>
        </w:rPr>
        <w:tab/>
        <w:t>2013</w:t>
      </w:r>
      <w:r w:rsidR="006D34EC">
        <w:rPr>
          <w:rFonts w:ascii="Times New Roman" w:hAnsi="Times New Roman" w:cs="Times New Roman"/>
          <w:b/>
          <w:sz w:val="24"/>
        </w:rPr>
        <w:t xml:space="preserve">– </w:t>
      </w:r>
      <w:r w:rsidR="00291137">
        <w:rPr>
          <w:rFonts w:ascii="Times New Roman" w:hAnsi="Times New Roman" w:cs="Times New Roman"/>
          <w:b/>
          <w:sz w:val="24"/>
        </w:rPr>
        <w:t>2015</w:t>
      </w:r>
    </w:p>
    <w:p w14:paraId="6ED24157" w14:textId="29F438BE" w:rsidR="006D34EC" w:rsidRPr="00F240E0" w:rsidRDefault="00DC465D" w:rsidP="006D34EC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retary</w:t>
      </w:r>
    </w:p>
    <w:p w14:paraId="1321A78F" w14:textId="55E6E7D2" w:rsidR="006D34EC" w:rsidRDefault="006D34EC" w:rsidP="006D34EC">
      <w:pPr>
        <w:pStyle w:val="NoSpacing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ole: </w:t>
      </w:r>
      <w:r w:rsidR="00DC465D">
        <w:rPr>
          <w:rFonts w:ascii="Times New Roman" w:hAnsi="Times New Roman" w:cs="Times New Roman"/>
          <w:sz w:val="24"/>
        </w:rPr>
        <w:t>Typesetting of documents and carrying out other assignment as assigned</w:t>
      </w:r>
    </w:p>
    <w:p w14:paraId="06A319EE" w14:textId="77777777" w:rsidR="006D34EC" w:rsidRDefault="006D34EC" w:rsidP="00C01C12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</w:p>
    <w:p w14:paraId="091A77CB" w14:textId="03A22126" w:rsidR="00C01C12" w:rsidRDefault="001E0EA5" w:rsidP="00C01C12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A International Group of Schools, </w:t>
      </w:r>
      <w:proofErr w:type="spellStart"/>
      <w:r>
        <w:rPr>
          <w:rFonts w:ascii="Times New Roman" w:hAnsi="Times New Roman" w:cs="Times New Roman"/>
          <w:b/>
          <w:sz w:val="24"/>
        </w:rPr>
        <w:t>Ishefun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Ayobo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Lagos State</w:t>
      </w:r>
      <w:r>
        <w:rPr>
          <w:rFonts w:ascii="Times New Roman" w:hAnsi="Times New Roman" w:cs="Times New Roman"/>
          <w:b/>
          <w:sz w:val="24"/>
        </w:rPr>
        <w:tab/>
      </w:r>
      <w:r w:rsidR="00C01C12">
        <w:rPr>
          <w:rFonts w:ascii="Times New Roman" w:hAnsi="Times New Roman" w:cs="Times New Roman"/>
          <w:b/>
          <w:sz w:val="24"/>
        </w:rPr>
        <w:t>Dec 201</w:t>
      </w:r>
      <w:r>
        <w:rPr>
          <w:rFonts w:ascii="Times New Roman" w:hAnsi="Times New Roman" w:cs="Times New Roman"/>
          <w:b/>
          <w:sz w:val="24"/>
        </w:rPr>
        <w:t>2</w:t>
      </w:r>
      <w:r w:rsidR="00C01C12">
        <w:rPr>
          <w:rFonts w:ascii="Times New Roman" w:hAnsi="Times New Roman" w:cs="Times New Roman"/>
          <w:b/>
          <w:sz w:val="24"/>
        </w:rPr>
        <w:t xml:space="preserve"> – </w:t>
      </w:r>
      <w:r>
        <w:rPr>
          <w:rFonts w:ascii="Times New Roman" w:hAnsi="Times New Roman" w:cs="Times New Roman"/>
          <w:b/>
          <w:sz w:val="24"/>
        </w:rPr>
        <w:t>Mar 2013</w:t>
      </w:r>
    </w:p>
    <w:p w14:paraId="57726BE7" w14:textId="71FB352E" w:rsidR="00C01C12" w:rsidRPr="00F240E0" w:rsidRDefault="00B3521F" w:rsidP="00F240E0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retary: Student industrial work experience scheme (SIWES)</w:t>
      </w:r>
    </w:p>
    <w:p w14:paraId="5B2B3E20" w14:textId="4369A0C3" w:rsidR="00F240E0" w:rsidRDefault="00F240E0" w:rsidP="00F240E0">
      <w:pPr>
        <w:pStyle w:val="NoSpacing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ole: In charge of </w:t>
      </w:r>
      <w:r w:rsidR="00B3521F">
        <w:rPr>
          <w:rFonts w:ascii="Times New Roman" w:hAnsi="Times New Roman" w:cs="Times New Roman"/>
          <w:sz w:val="24"/>
        </w:rPr>
        <w:t>recording of inward and outward documents</w:t>
      </w:r>
    </w:p>
    <w:p w14:paraId="511E72BB" w14:textId="3A3F5EF8" w:rsidR="00313CC4" w:rsidRPr="00313CC4" w:rsidRDefault="00313CC4" w:rsidP="00313CC4">
      <w:pPr>
        <w:rPr>
          <w:rFonts w:ascii="Segoe UI" w:hAnsi="Segoe UI" w:cs="Segoe UI"/>
          <w:b/>
          <w:bCs/>
          <w:sz w:val="18"/>
          <w:szCs w:val="18"/>
          <w:bdr w:val="none" w:sz="0" w:space="0" w:color="auto" w:frame="1"/>
          <w:shd w:val="clear" w:color="auto" w:fill="FFFFFF"/>
        </w:rPr>
      </w:pPr>
    </w:p>
    <w:p w14:paraId="775AB058" w14:textId="323D5BC2" w:rsidR="00313CC4" w:rsidRPr="00416CEF" w:rsidRDefault="00735614" w:rsidP="00313CC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>Femba</w:t>
      </w:r>
      <w:proofErr w:type="spellEnd"/>
      <w:r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 xml:space="preserve"> International Group of Schools, </w:t>
      </w:r>
      <w:proofErr w:type="spellStart"/>
      <w:r w:rsidR="00941B28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>Ishefun</w:t>
      </w:r>
      <w:proofErr w:type="spellEnd"/>
      <w:r w:rsidR="00941B28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941B28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>Ayobo</w:t>
      </w:r>
      <w:proofErr w:type="spellEnd"/>
      <w:r w:rsidR="00941B28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 xml:space="preserve"> Lagos State</w:t>
      </w:r>
      <w:r w:rsidR="00941B2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ab/>
      </w:r>
      <w:r w:rsidR="00941B2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ab/>
      </w:r>
      <w:hyperlink r:id="rId6" w:history="1">
        <w:r w:rsidR="00941B28">
          <w:rPr>
            <w:rFonts w:ascii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2009</w:t>
        </w:r>
        <w:r w:rsidR="00313CC4" w:rsidRPr="00416CEF">
          <w:rPr>
            <w:rFonts w:ascii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 xml:space="preserve"> – </w:t>
        </w:r>
        <w:r w:rsidR="00941B28">
          <w:rPr>
            <w:rFonts w:ascii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2011</w:t>
        </w:r>
      </w:hyperlink>
    </w:p>
    <w:p w14:paraId="182455D7" w14:textId="429554D7" w:rsidR="00313CC4" w:rsidRPr="00416CEF" w:rsidRDefault="002B04B5" w:rsidP="00313CC4">
      <w:pPr>
        <w:pStyle w:val="NoSpacing"/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>Bursar</w:t>
      </w:r>
    </w:p>
    <w:p w14:paraId="239BC8DA" w14:textId="14AF1733" w:rsidR="00F240E0" w:rsidRDefault="00F240E0" w:rsidP="00F240E0">
      <w:pPr>
        <w:pStyle w:val="NoSpacing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ole: In charge of </w:t>
      </w:r>
      <w:r w:rsidR="002B04B5">
        <w:rPr>
          <w:rFonts w:ascii="Times New Roman" w:hAnsi="Times New Roman" w:cs="Times New Roman"/>
          <w:sz w:val="24"/>
        </w:rPr>
        <w:t xml:space="preserve">collecting of </w:t>
      </w:r>
      <w:r w:rsidR="0098232A">
        <w:rPr>
          <w:rFonts w:ascii="Times New Roman" w:hAnsi="Times New Roman" w:cs="Times New Roman"/>
          <w:sz w:val="24"/>
        </w:rPr>
        <w:t>student’s</w:t>
      </w:r>
      <w:r w:rsidR="002B04B5">
        <w:rPr>
          <w:rFonts w:ascii="Times New Roman" w:hAnsi="Times New Roman" w:cs="Times New Roman"/>
          <w:sz w:val="24"/>
        </w:rPr>
        <w:t xml:space="preserve"> school fees and issuing receipts and typing of documents</w:t>
      </w:r>
    </w:p>
    <w:p w14:paraId="50BE05ED" w14:textId="77777777" w:rsidR="00BB1251" w:rsidRDefault="00BB1251" w:rsidP="00BB1251">
      <w:pPr>
        <w:pStyle w:val="NoSpacing"/>
        <w:rPr>
          <w:rFonts w:ascii="Times New Roman" w:hAnsi="Times New Roman" w:cs="Times New Roman"/>
          <w:b/>
          <w:sz w:val="24"/>
        </w:rPr>
      </w:pPr>
    </w:p>
    <w:p w14:paraId="6E669EC8" w14:textId="4762616D" w:rsidR="00120887" w:rsidRDefault="00BB1251" w:rsidP="00BB1251">
      <w:pPr>
        <w:pStyle w:val="NoSpacing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Elizema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Nigeria Company, </w:t>
      </w:r>
      <w:proofErr w:type="spellStart"/>
      <w:r>
        <w:rPr>
          <w:rFonts w:ascii="Times New Roman" w:hAnsi="Times New Roman" w:cs="Times New Roman"/>
          <w:b/>
          <w:sz w:val="24"/>
        </w:rPr>
        <w:t>Ishefun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Ayobo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Lagos State</w:t>
      </w:r>
      <w:r w:rsidR="0020242D">
        <w:rPr>
          <w:rFonts w:ascii="Times New Roman" w:hAnsi="Times New Roman" w:cs="Times New Roman"/>
          <w:b/>
          <w:sz w:val="24"/>
        </w:rPr>
        <w:tab/>
      </w:r>
      <w:r w:rsidR="0020242D">
        <w:rPr>
          <w:rFonts w:ascii="Times New Roman" w:hAnsi="Times New Roman" w:cs="Times New Roman"/>
          <w:b/>
          <w:sz w:val="24"/>
        </w:rPr>
        <w:tab/>
      </w:r>
      <w:r w:rsidR="0020242D">
        <w:rPr>
          <w:rFonts w:ascii="Times New Roman" w:hAnsi="Times New Roman" w:cs="Times New Roman"/>
          <w:b/>
          <w:sz w:val="24"/>
        </w:rPr>
        <w:tab/>
      </w:r>
      <w:r w:rsidR="0020242D">
        <w:rPr>
          <w:rFonts w:ascii="Times New Roman" w:hAnsi="Times New Roman" w:cs="Times New Roman"/>
          <w:b/>
          <w:sz w:val="24"/>
        </w:rPr>
        <w:tab/>
      </w:r>
      <w:r w:rsidR="00120887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2009 – 2011</w:t>
      </w:r>
    </w:p>
    <w:p w14:paraId="0B20CC18" w14:textId="76DE9E12" w:rsidR="00F240E0" w:rsidRDefault="00005842">
      <w:pPr>
        <w:pStyle w:val="NoSpacing"/>
        <w:ind w:left="1350" w:hanging="135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ales Representative</w:t>
      </w:r>
    </w:p>
    <w:p w14:paraId="491ECB2F" w14:textId="41AF0804" w:rsidR="00005842" w:rsidRDefault="00005842" w:rsidP="00005842">
      <w:pPr>
        <w:pStyle w:val="NoSpacing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ole: In charge of sales and distribution of imported machine tools, carrying out of market </w:t>
      </w:r>
      <w:r>
        <w:rPr>
          <w:rFonts w:ascii="Times New Roman" w:hAnsi="Times New Roman" w:cs="Times New Roman"/>
          <w:sz w:val="24"/>
        </w:rPr>
        <w:t>research and customer survey and taking of stock inventories</w:t>
      </w:r>
    </w:p>
    <w:p w14:paraId="68200630" w14:textId="77777777" w:rsidR="00F240E0" w:rsidRPr="00120887" w:rsidRDefault="00F240E0" w:rsidP="00F240E0">
      <w:pPr>
        <w:pStyle w:val="NoSpacing"/>
        <w:ind w:left="1350" w:hanging="1350"/>
        <w:rPr>
          <w:rFonts w:ascii="Times New Roman" w:hAnsi="Times New Roman" w:cs="Times New Roman"/>
          <w:sz w:val="24"/>
        </w:rPr>
      </w:pPr>
    </w:p>
    <w:p w14:paraId="0442661A" w14:textId="5C7FB131" w:rsidR="00F240E0" w:rsidRPr="00F240E0" w:rsidRDefault="00F240E0">
      <w:pPr>
        <w:pStyle w:val="NoSpacing"/>
        <w:ind w:left="1350" w:hanging="1350"/>
        <w:rPr>
          <w:rFonts w:ascii="Times New Roman" w:hAnsi="Times New Roman" w:cs="Times New Roman"/>
          <w:sz w:val="24"/>
        </w:rPr>
      </w:pPr>
    </w:p>
    <w:p w14:paraId="0CF67518" w14:textId="77777777" w:rsidR="00E73CE0" w:rsidRDefault="00E73CE0">
      <w:pPr>
        <w:pStyle w:val="NoSpacing"/>
        <w:tabs>
          <w:tab w:val="left" w:pos="900"/>
        </w:tabs>
        <w:ind w:left="1350" w:hanging="1350"/>
        <w:jc w:val="center"/>
        <w:rPr>
          <w:rFonts w:ascii="Times New Roman" w:eastAsia="Calibri" w:hAnsi="Times New Roman" w:cs="Times New Roman"/>
          <w:b/>
          <w:color w:val="1F497D"/>
          <w:sz w:val="28"/>
          <w:u w:val="double"/>
        </w:rPr>
      </w:pPr>
    </w:p>
    <w:p w14:paraId="1750655D" w14:textId="58D83412" w:rsidR="00A23C74" w:rsidRDefault="00257D5F">
      <w:pPr>
        <w:pStyle w:val="Default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Strength</w:t>
      </w:r>
    </w:p>
    <w:p w14:paraId="024D6DAA" w14:textId="77777777" w:rsidR="00A23C74" w:rsidRDefault="00A23C74">
      <w:pPr>
        <w:pStyle w:val="Default"/>
        <w:rPr>
          <w:rFonts w:ascii="Times New Roman" w:hAnsi="Times New Roman" w:cs="Times New Roman"/>
          <w:color w:val="1F497D" w:themeColor="text2"/>
          <w:sz w:val="28"/>
        </w:rPr>
      </w:pPr>
    </w:p>
    <w:p w14:paraId="6F74D42B" w14:textId="04000AC3" w:rsidR="00A23C74" w:rsidRDefault="00257D5F">
      <w:pPr>
        <w:pStyle w:val="Default"/>
        <w:numPr>
          <w:ilvl w:val="0"/>
          <w:numId w:val="1"/>
        </w:numPr>
        <w:spacing w:after="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uter Literate</w:t>
      </w:r>
    </w:p>
    <w:p w14:paraId="6FFC656A" w14:textId="0A0CEBB5" w:rsidR="00A23C74" w:rsidRDefault="00257D5F">
      <w:pPr>
        <w:pStyle w:val="Default"/>
        <w:numPr>
          <w:ilvl w:val="0"/>
          <w:numId w:val="1"/>
        </w:numPr>
        <w:spacing w:after="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ility to work well with little or no direct supervision</w:t>
      </w:r>
    </w:p>
    <w:p w14:paraId="391A7002" w14:textId="39123153" w:rsidR="00EF1E73" w:rsidRDefault="00120887" w:rsidP="0035198D">
      <w:pPr>
        <w:pStyle w:val="Default"/>
        <w:numPr>
          <w:ilvl w:val="0"/>
          <w:numId w:val="1"/>
        </w:numPr>
        <w:spacing w:after="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ility to multitask. </w:t>
      </w:r>
    </w:p>
    <w:p w14:paraId="09FB07A2" w14:textId="590B682F" w:rsidR="00257D5F" w:rsidRDefault="00257D5F" w:rsidP="0035198D">
      <w:pPr>
        <w:pStyle w:val="Default"/>
        <w:numPr>
          <w:ilvl w:val="0"/>
          <w:numId w:val="1"/>
        </w:numPr>
        <w:spacing w:after="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ility to work well under pressure</w:t>
      </w:r>
    </w:p>
    <w:p w14:paraId="25A8B3BC" w14:textId="11A017E6" w:rsidR="00257D5F" w:rsidRDefault="00257D5F" w:rsidP="0035198D">
      <w:pPr>
        <w:pStyle w:val="Default"/>
        <w:numPr>
          <w:ilvl w:val="0"/>
          <w:numId w:val="1"/>
        </w:numPr>
        <w:spacing w:after="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od interpersonal and negotiation skills</w:t>
      </w:r>
    </w:p>
    <w:p w14:paraId="45C18F65" w14:textId="27879CDA" w:rsidR="00257D5F" w:rsidRDefault="00257D5F" w:rsidP="00257D5F">
      <w:pPr>
        <w:pStyle w:val="Default"/>
        <w:spacing w:after="69"/>
        <w:rPr>
          <w:rFonts w:ascii="Times New Roman" w:hAnsi="Times New Roman" w:cs="Times New Roman"/>
        </w:rPr>
      </w:pPr>
    </w:p>
    <w:p w14:paraId="44DEBBC4" w14:textId="01967A93" w:rsidR="008531C8" w:rsidRDefault="008531C8" w:rsidP="008531C8">
      <w:pPr>
        <w:pStyle w:val="Default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Computer Skill</w:t>
      </w:r>
    </w:p>
    <w:p w14:paraId="2FD61E3A" w14:textId="77777777" w:rsidR="008531C8" w:rsidRDefault="008531C8" w:rsidP="008531C8">
      <w:pPr>
        <w:pStyle w:val="Default"/>
        <w:rPr>
          <w:rFonts w:ascii="Times New Roman" w:hAnsi="Times New Roman" w:cs="Times New Roman"/>
          <w:color w:val="1F497D" w:themeColor="text2"/>
          <w:sz w:val="28"/>
        </w:rPr>
      </w:pPr>
    </w:p>
    <w:p w14:paraId="4452709C" w14:textId="704012B0" w:rsidR="008531C8" w:rsidRDefault="008531C8" w:rsidP="008531C8">
      <w:pPr>
        <w:pStyle w:val="Default"/>
        <w:numPr>
          <w:ilvl w:val="0"/>
          <w:numId w:val="1"/>
        </w:numPr>
        <w:spacing w:after="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crosoft word and internet / Microsoft Edge</w:t>
      </w:r>
    </w:p>
    <w:p w14:paraId="18991C48" w14:textId="6519E5F1" w:rsidR="008531C8" w:rsidRDefault="008531C8" w:rsidP="00257D5F">
      <w:pPr>
        <w:pStyle w:val="Default"/>
        <w:spacing w:after="69"/>
        <w:rPr>
          <w:rFonts w:ascii="Times New Roman" w:hAnsi="Times New Roman" w:cs="Times New Roman"/>
        </w:rPr>
      </w:pPr>
    </w:p>
    <w:p w14:paraId="72FD5487" w14:textId="39906226" w:rsidR="008531C8" w:rsidRDefault="008531C8" w:rsidP="008531C8">
      <w:pPr>
        <w:pStyle w:val="Default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Interest</w:t>
      </w:r>
    </w:p>
    <w:p w14:paraId="7BA0BBDF" w14:textId="77777777" w:rsidR="008531C8" w:rsidRDefault="008531C8" w:rsidP="008531C8">
      <w:pPr>
        <w:pStyle w:val="Default"/>
        <w:rPr>
          <w:rFonts w:ascii="Times New Roman" w:hAnsi="Times New Roman" w:cs="Times New Roman"/>
          <w:color w:val="1F497D" w:themeColor="text2"/>
          <w:sz w:val="28"/>
        </w:rPr>
      </w:pPr>
    </w:p>
    <w:p w14:paraId="2D974012" w14:textId="5F70D9B2" w:rsidR="008531C8" w:rsidRDefault="00675EFE" w:rsidP="00257D5F">
      <w:pPr>
        <w:pStyle w:val="Default"/>
        <w:spacing w:after="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, Playing football and meeting people</w:t>
      </w:r>
    </w:p>
    <w:p w14:paraId="075C7C40" w14:textId="77777777" w:rsidR="00675EFE" w:rsidRPr="00257D5F" w:rsidRDefault="00675EFE" w:rsidP="00257D5F">
      <w:pPr>
        <w:pStyle w:val="Default"/>
        <w:spacing w:after="69"/>
        <w:rPr>
          <w:rFonts w:ascii="Times New Roman" w:hAnsi="Times New Roman" w:cs="Times New Roman"/>
        </w:rPr>
      </w:pPr>
    </w:p>
    <w:p w14:paraId="2D882892" w14:textId="0DC015D8" w:rsidR="00E30089" w:rsidRDefault="00E30089" w:rsidP="00E30089">
      <w:pPr>
        <w:pStyle w:val="Default"/>
        <w:jc w:val="center"/>
        <w:rPr>
          <w:rFonts w:ascii="Times New Roman" w:hAnsi="Times New Roman" w:cs="Times New Roman"/>
          <w:b/>
          <w:color w:val="1F497D" w:themeColor="text2"/>
          <w:sz w:val="28"/>
          <w:u w:val="double"/>
        </w:rPr>
      </w:pPr>
      <w:r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Referee</w:t>
      </w:r>
      <w:r w:rsidR="000F64BA">
        <w:rPr>
          <w:rFonts w:ascii="Times New Roman" w:hAnsi="Times New Roman" w:cs="Times New Roman"/>
          <w:b/>
          <w:color w:val="1F497D" w:themeColor="text2"/>
          <w:sz w:val="28"/>
          <w:u w:val="double"/>
        </w:rPr>
        <w:t>s</w:t>
      </w:r>
    </w:p>
    <w:p w14:paraId="5B893983" w14:textId="77777777" w:rsidR="00E30089" w:rsidRDefault="00E30089" w:rsidP="00E30089">
      <w:pPr>
        <w:pStyle w:val="Default"/>
        <w:jc w:val="center"/>
        <w:rPr>
          <w:rFonts w:ascii="Times New Roman" w:hAnsi="Times New Roman" w:cs="Times New Roman"/>
        </w:rPr>
      </w:pPr>
    </w:p>
    <w:p w14:paraId="65F6C420" w14:textId="7A52E1A4" w:rsidR="00E73CE0" w:rsidRPr="00E73CE0" w:rsidRDefault="00E30089" w:rsidP="00E73CE0">
      <w:pPr>
        <w:pStyle w:val="Heading5"/>
        <w:shd w:val="clear" w:color="auto" w:fill="FFFFFF"/>
        <w:spacing w:before="75" w:after="3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E73CE0">
        <w:rPr>
          <w:rFonts w:ascii="Times New Roman" w:hAnsi="Times New Roman" w:cs="Times New Roman"/>
          <w:b/>
          <w:color w:val="auto"/>
          <w:sz w:val="28"/>
          <w:szCs w:val="28"/>
        </w:rPr>
        <w:t xml:space="preserve">1. </w:t>
      </w:r>
      <w:r w:rsidR="00A36DAC">
        <w:rPr>
          <w:rFonts w:ascii="Times New Roman" w:hAnsi="Times New Roman" w:cs="Times New Roman"/>
          <w:b/>
          <w:color w:val="auto"/>
          <w:sz w:val="28"/>
          <w:szCs w:val="28"/>
        </w:rPr>
        <w:t xml:space="preserve">Pastor </w:t>
      </w:r>
      <w:proofErr w:type="spellStart"/>
      <w:r w:rsidR="00A36DAC">
        <w:rPr>
          <w:rFonts w:ascii="Times New Roman" w:hAnsi="Times New Roman" w:cs="Times New Roman"/>
          <w:b/>
          <w:color w:val="auto"/>
          <w:sz w:val="28"/>
          <w:szCs w:val="28"/>
        </w:rPr>
        <w:t>Olanrewaju</w:t>
      </w:r>
      <w:proofErr w:type="spellEnd"/>
      <w:r w:rsidR="00A36DAC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proofErr w:type="spellStart"/>
      <w:r w:rsidR="00A36DAC">
        <w:rPr>
          <w:rFonts w:ascii="Times New Roman" w:hAnsi="Times New Roman" w:cs="Times New Roman"/>
          <w:b/>
          <w:color w:val="auto"/>
          <w:sz w:val="28"/>
          <w:szCs w:val="28"/>
        </w:rPr>
        <w:t>Oladejo</w:t>
      </w:r>
      <w:proofErr w:type="spellEnd"/>
      <w:r w:rsidR="00A36DAC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proofErr w:type="spellStart"/>
      <w:r w:rsidR="00A36DAC">
        <w:rPr>
          <w:rFonts w:ascii="Times New Roman" w:hAnsi="Times New Roman" w:cs="Times New Roman"/>
          <w:b/>
          <w:color w:val="auto"/>
          <w:sz w:val="28"/>
          <w:szCs w:val="28"/>
        </w:rPr>
        <w:t>Olayinka</w:t>
      </w:r>
      <w:proofErr w:type="spellEnd"/>
    </w:p>
    <w:p w14:paraId="58CE2A87" w14:textId="6D9815C3" w:rsidR="00E73CE0" w:rsidRPr="00E73CE0" w:rsidRDefault="00A36DAC" w:rsidP="00E73CE0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FM Zonal H.Q </w:t>
      </w:r>
      <w:proofErr w:type="spellStart"/>
      <w:r>
        <w:rPr>
          <w:rFonts w:ascii="Times New Roman" w:hAnsi="Times New Roman" w:cs="Times New Roman"/>
          <w:sz w:val="28"/>
          <w:szCs w:val="28"/>
        </w:rPr>
        <w:t>Akur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Idanr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Road, Ondo State</w:t>
      </w:r>
    </w:p>
    <w:p w14:paraId="6B655ED6" w14:textId="50CA1DB3" w:rsidR="00E73CE0" w:rsidRPr="00C83212" w:rsidRDefault="00960D56" w:rsidP="00E73CE0">
      <w:pPr>
        <w:pStyle w:val="Default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</w:rPr>
        <w:t xml:space="preserve">2. </w:t>
      </w:r>
      <w:proofErr w:type="spellStart"/>
      <w:r>
        <w:rPr>
          <w:rFonts w:ascii="Times New Roman" w:hAnsi="Times New Roman" w:cs="Times New Roman"/>
          <w:b/>
          <w:color w:val="auto"/>
          <w:sz w:val="28"/>
          <w:szCs w:val="28"/>
        </w:rPr>
        <w:t>Feyiyemi</w:t>
      </w:r>
      <w:proofErr w:type="spellEnd"/>
      <w:r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auto"/>
          <w:sz w:val="28"/>
          <w:szCs w:val="28"/>
        </w:rPr>
        <w:t>Akinkuehin</w:t>
      </w:r>
      <w:proofErr w:type="spellEnd"/>
    </w:p>
    <w:p w14:paraId="2AF439D2" w14:textId="11546626" w:rsidR="00E73CE0" w:rsidRDefault="00960D56" w:rsidP="00E73CE0">
      <w:pPr>
        <w:pStyle w:val="Default"/>
        <w:jc w:val="both"/>
        <w:rPr>
          <w:rFonts w:ascii="Times New Roman" w:hAnsi="Times New Roman" w:cs="Times New Roman"/>
          <w:color w:val="151414"/>
          <w:sz w:val="28"/>
          <w:szCs w:val="28"/>
          <w:shd w:val="clear" w:color="auto" w:fill="FEFEFE"/>
        </w:rPr>
      </w:pPr>
      <w:r>
        <w:rPr>
          <w:rFonts w:ascii="Times New Roman" w:hAnsi="Times New Roman" w:cs="Times New Roman"/>
          <w:color w:val="151414"/>
          <w:sz w:val="28"/>
          <w:szCs w:val="28"/>
          <w:shd w:val="clear" w:color="auto" w:fill="FEFEFE"/>
        </w:rPr>
        <w:t>Teacher</w:t>
      </w:r>
    </w:p>
    <w:p w14:paraId="6DDF6A23" w14:textId="0AA31A2D" w:rsidR="00960D56" w:rsidRPr="00960D56" w:rsidRDefault="00960D56" w:rsidP="00E73CE0">
      <w:pPr>
        <w:pStyle w:val="Default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960D56">
        <w:rPr>
          <w:rFonts w:ascii="Times New Roman" w:hAnsi="Times New Roman" w:cs="Times New Roman"/>
          <w:color w:val="151414"/>
          <w:sz w:val="28"/>
          <w:szCs w:val="28"/>
          <w:shd w:val="clear" w:color="auto" w:fill="FEFEFE"/>
        </w:rPr>
        <w:lastRenderedPageBreak/>
        <w:t>Civil Servant</w:t>
      </w:r>
    </w:p>
    <w:p w14:paraId="19507B27" w14:textId="15255A84" w:rsidR="00E73CE0" w:rsidRPr="00960D56" w:rsidRDefault="00960D56" w:rsidP="00E73CE0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60D56">
        <w:rPr>
          <w:rFonts w:ascii="Times New Roman" w:hAnsi="Times New Roman" w:cs="Times New Roman"/>
          <w:sz w:val="28"/>
          <w:szCs w:val="28"/>
        </w:rPr>
        <w:t>Idanre</w:t>
      </w:r>
      <w:proofErr w:type="spellEnd"/>
      <w:r w:rsidRPr="00960D56">
        <w:rPr>
          <w:rFonts w:ascii="Times New Roman" w:hAnsi="Times New Roman" w:cs="Times New Roman"/>
          <w:sz w:val="28"/>
          <w:szCs w:val="28"/>
        </w:rPr>
        <w:t>, Ondo State</w:t>
      </w:r>
      <w:bookmarkStart w:id="0" w:name="_GoBack"/>
      <w:bookmarkEnd w:id="0"/>
    </w:p>
    <w:p w14:paraId="550E41BC" w14:textId="7D1F9D80" w:rsidR="00960D56" w:rsidRPr="00960D56" w:rsidRDefault="00960D56" w:rsidP="00E73CE0">
      <w:pPr>
        <w:pStyle w:val="Default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960D56">
        <w:rPr>
          <w:rFonts w:ascii="Times New Roman" w:hAnsi="Times New Roman" w:cs="Times New Roman"/>
          <w:sz w:val="28"/>
          <w:szCs w:val="28"/>
        </w:rPr>
        <w:t>07065533532</w:t>
      </w:r>
    </w:p>
    <w:p w14:paraId="248E4FF3" w14:textId="77777777" w:rsidR="00E30089" w:rsidRPr="00C83212" w:rsidRDefault="00E30089" w:rsidP="00E30089">
      <w:pPr>
        <w:pStyle w:val="Default"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14:paraId="23B1C5F9" w14:textId="77777777" w:rsidR="00A23C74" w:rsidRDefault="00A23C74">
      <w:pPr>
        <w:rPr>
          <w:rFonts w:ascii="Times New Roman" w:hAnsi="Times New Roman" w:cs="Times New Roman"/>
          <w:sz w:val="28"/>
        </w:rPr>
      </w:pPr>
    </w:p>
    <w:p w14:paraId="76049AC6" w14:textId="77777777" w:rsidR="00A23C74" w:rsidRDefault="00A23C74">
      <w:pPr>
        <w:rPr>
          <w:rFonts w:ascii="Times New Roman" w:hAnsi="Times New Roman" w:cs="Times New Roman"/>
          <w:sz w:val="28"/>
        </w:rPr>
      </w:pPr>
    </w:p>
    <w:p w14:paraId="49CBD856" w14:textId="77777777" w:rsidR="00926328" w:rsidRDefault="00926328">
      <w:pPr>
        <w:rPr>
          <w:rFonts w:ascii="Times New Roman" w:hAnsi="Times New Roman" w:cs="Times New Roman"/>
          <w:sz w:val="28"/>
        </w:rPr>
      </w:pPr>
    </w:p>
    <w:p w14:paraId="5C5E1B20" w14:textId="77777777" w:rsidR="00A7660A" w:rsidRPr="00A7660A" w:rsidRDefault="00A7660A" w:rsidP="00A766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C373036" w14:textId="6E5ACD9B" w:rsidR="00926328" w:rsidRPr="00A7660A" w:rsidRDefault="00A7660A" w:rsidP="00A7660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A7660A">
        <w:rPr>
          <w:rFonts w:ascii="Times New Roman" w:hAnsi="Times New Roman" w:cs="Times New Roman"/>
          <w:b/>
          <w:color w:val="000000"/>
          <w:sz w:val="28"/>
          <w:szCs w:val="24"/>
        </w:rPr>
        <w:t>Signature and Date</w:t>
      </w:r>
    </w:p>
    <w:sectPr w:rsidR="00926328" w:rsidRPr="00A7660A" w:rsidSect="00E30089">
      <w:pgSz w:w="12240" w:h="15840"/>
      <w:pgMar w:top="108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74E0DF"/>
    <w:multiLevelType w:val="hybridMultilevel"/>
    <w:tmpl w:val="59A6FF75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C43987F"/>
    <w:multiLevelType w:val="hybridMultilevel"/>
    <w:tmpl w:val="0D4F7A52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6F58659A"/>
    <w:multiLevelType w:val="hybridMultilevel"/>
    <w:tmpl w:val="4EEE7CFC"/>
    <w:lvl w:ilvl="0" w:tplc="1812BE4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5DA0741"/>
    <w:multiLevelType w:val="hybridMultilevel"/>
    <w:tmpl w:val="D2C2F2A8"/>
    <w:lvl w:ilvl="0" w:tplc="B1DCB8E4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9F9C8B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DACEC5C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D30E6A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992FD1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75639D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898F49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76E1FD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469AAC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TA0MrM0NTY1tDRV0lEKTi0uzszPAykwrgUAotjaliwAAAA="/>
  </w:docVars>
  <w:rsids>
    <w:rsidRoot w:val="00F71404"/>
    <w:rsid w:val="00000981"/>
    <w:rsid w:val="00005842"/>
    <w:rsid w:val="00022F44"/>
    <w:rsid w:val="00022F8B"/>
    <w:rsid w:val="00033F32"/>
    <w:rsid w:val="00040804"/>
    <w:rsid w:val="00054E2A"/>
    <w:rsid w:val="00064BC0"/>
    <w:rsid w:val="00065BFF"/>
    <w:rsid w:val="00081DFA"/>
    <w:rsid w:val="00091CC6"/>
    <w:rsid w:val="000939EC"/>
    <w:rsid w:val="000F4A62"/>
    <w:rsid w:val="000F64BA"/>
    <w:rsid w:val="00102743"/>
    <w:rsid w:val="00111F5C"/>
    <w:rsid w:val="00120887"/>
    <w:rsid w:val="00120AF2"/>
    <w:rsid w:val="001344B0"/>
    <w:rsid w:val="00143E0B"/>
    <w:rsid w:val="001515FA"/>
    <w:rsid w:val="00153EE2"/>
    <w:rsid w:val="00162E1A"/>
    <w:rsid w:val="00185775"/>
    <w:rsid w:val="00191DEA"/>
    <w:rsid w:val="001B6D2F"/>
    <w:rsid w:val="001C7A98"/>
    <w:rsid w:val="001D0E41"/>
    <w:rsid w:val="001E0EA5"/>
    <w:rsid w:val="001E393D"/>
    <w:rsid w:val="001F7095"/>
    <w:rsid w:val="0020242D"/>
    <w:rsid w:val="0021071D"/>
    <w:rsid w:val="002113F1"/>
    <w:rsid w:val="002178F5"/>
    <w:rsid w:val="0022181B"/>
    <w:rsid w:val="00224BFD"/>
    <w:rsid w:val="00244A18"/>
    <w:rsid w:val="002533AE"/>
    <w:rsid w:val="00254FDD"/>
    <w:rsid w:val="00255EDB"/>
    <w:rsid w:val="0025789B"/>
    <w:rsid w:val="00257D5F"/>
    <w:rsid w:val="00270237"/>
    <w:rsid w:val="00271998"/>
    <w:rsid w:val="00275070"/>
    <w:rsid w:val="00276D40"/>
    <w:rsid w:val="00277F7B"/>
    <w:rsid w:val="0028234C"/>
    <w:rsid w:val="0028245A"/>
    <w:rsid w:val="00291137"/>
    <w:rsid w:val="00292DCF"/>
    <w:rsid w:val="002A10B6"/>
    <w:rsid w:val="002B04B5"/>
    <w:rsid w:val="002B0E91"/>
    <w:rsid w:val="002B5285"/>
    <w:rsid w:val="002C01F4"/>
    <w:rsid w:val="002E095C"/>
    <w:rsid w:val="002E0FA4"/>
    <w:rsid w:val="002E1850"/>
    <w:rsid w:val="002F1C8E"/>
    <w:rsid w:val="002F5A1A"/>
    <w:rsid w:val="00301005"/>
    <w:rsid w:val="00302E4E"/>
    <w:rsid w:val="00306BA6"/>
    <w:rsid w:val="00313CC4"/>
    <w:rsid w:val="00316D08"/>
    <w:rsid w:val="00321B3D"/>
    <w:rsid w:val="00336865"/>
    <w:rsid w:val="003502B8"/>
    <w:rsid w:val="0035198D"/>
    <w:rsid w:val="00355058"/>
    <w:rsid w:val="00367166"/>
    <w:rsid w:val="00373101"/>
    <w:rsid w:val="00373C82"/>
    <w:rsid w:val="003925FC"/>
    <w:rsid w:val="003A23FA"/>
    <w:rsid w:val="003B0AAC"/>
    <w:rsid w:val="003B25DE"/>
    <w:rsid w:val="003B2FA3"/>
    <w:rsid w:val="003B6803"/>
    <w:rsid w:val="003C09A7"/>
    <w:rsid w:val="003C527C"/>
    <w:rsid w:val="0041682E"/>
    <w:rsid w:val="00416CEF"/>
    <w:rsid w:val="004441D5"/>
    <w:rsid w:val="00446108"/>
    <w:rsid w:val="00447ED7"/>
    <w:rsid w:val="00450A1C"/>
    <w:rsid w:val="004521DA"/>
    <w:rsid w:val="00467112"/>
    <w:rsid w:val="00470188"/>
    <w:rsid w:val="004808A9"/>
    <w:rsid w:val="00486664"/>
    <w:rsid w:val="00495F92"/>
    <w:rsid w:val="004A2EE2"/>
    <w:rsid w:val="004B7F8B"/>
    <w:rsid w:val="004C110E"/>
    <w:rsid w:val="004D208B"/>
    <w:rsid w:val="004E35F9"/>
    <w:rsid w:val="004F1DAC"/>
    <w:rsid w:val="004F7CC2"/>
    <w:rsid w:val="00503416"/>
    <w:rsid w:val="005042D6"/>
    <w:rsid w:val="00517EB5"/>
    <w:rsid w:val="005367F1"/>
    <w:rsid w:val="005539D0"/>
    <w:rsid w:val="00560F9F"/>
    <w:rsid w:val="005645A6"/>
    <w:rsid w:val="005B443F"/>
    <w:rsid w:val="005D19A6"/>
    <w:rsid w:val="005E4A82"/>
    <w:rsid w:val="005F18DA"/>
    <w:rsid w:val="006074C6"/>
    <w:rsid w:val="00620371"/>
    <w:rsid w:val="006303CC"/>
    <w:rsid w:val="00635AD2"/>
    <w:rsid w:val="00642477"/>
    <w:rsid w:val="00654A60"/>
    <w:rsid w:val="00657C2A"/>
    <w:rsid w:val="006666DE"/>
    <w:rsid w:val="006757A2"/>
    <w:rsid w:val="00675EFE"/>
    <w:rsid w:val="006776F0"/>
    <w:rsid w:val="00683C7B"/>
    <w:rsid w:val="00687624"/>
    <w:rsid w:val="006936C0"/>
    <w:rsid w:val="00694DDC"/>
    <w:rsid w:val="006D34EC"/>
    <w:rsid w:val="006D7DF4"/>
    <w:rsid w:val="006E357E"/>
    <w:rsid w:val="006F6DC3"/>
    <w:rsid w:val="007251AB"/>
    <w:rsid w:val="00725E07"/>
    <w:rsid w:val="00733808"/>
    <w:rsid w:val="00735614"/>
    <w:rsid w:val="00752561"/>
    <w:rsid w:val="007528BC"/>
    <w:rsid w:val="00770802"/>
    <w:rsid w:val="00772D7C"/>
    <w:rsid w:val="00773536"/>
    <w:rsid w:val="007853AE"/>
    <w:rsid w:val="00791E15"/>
    <w:rsid w:val="00792F0D"/>
    <w:rsid w:val="007B4517"/>
    <w:rsid w:val="007C5811"/>
    <w:rsid w:val="007C76BD"/>
    <w:rsid w:val="007E0493"/>
    <w:rsid w:val="007E14CC"/>
    <w:rsid w:val="007E29A5"/>
    <w:rsid w:val="007E3E28"/>
    <w:rsid w:val="007F6825"/>
    <w:rsid w:val="00802F01"/>
    <w:rsid w:val="00810A71"/>
    <w:rsid w:val="00816DD4"/>
    <w:rsid w:val="00817082"/>
    <w:rsid w:val="008235CF"/>
    <w:rsid w:val="008273AA"/>
    <w:rsid w:val="00831242"/>
    <w:rsid w:val="008361DF"/>
    <w:rsid w:val="00836648"/>
    <w:rsid w:val="0083778B"/>
    <w:rsid w:val="00843C48"/>
    <w:rsid w:val="00846758"/>
    <w:rsid w:val="008531C8"/>
    <w:rsid w:val="0086135A"/>
    <w:rsid w:val="0086680E"/>
    <w:rsid w:val="0087729C"/>
    <w:rsid w:val="00895467"/>
    <w:rsid w:val="008978AB"/>
    <w:rsid w:val="008A50ED"/>
    <w:rsid w:val="008A6794"/>
    <w:rsid w:val="008B1D56"/>
    <w:rsid w:val="008B3F16"/>
    <w:rsid w:val="008C4C27"/>
    <w:rsid w:val="008D1CD1"/>
    <w:rsid w:val="008D3DE6"/>
    <w:rsid w:val="008E71FE"/>
    <w:rsid w:val="008E7568"/>
    <w:rsid w:val="00904429"/>
    <w:rsid w:val="00904743"/>
    <w:rsid w:val="00906914"/>
    <w:rsid w:val="00917E28"/>
    <w:rsid w:val="009210D1"/>
    <w:rsid w:val="00926328"/>
    <w:rsid w:val="00926915"/>
    <w:rsid w:val="00941B28"/>
    <w:rsid w:val="00944619"/>
    <w:rsid w:val="00950F3B"/>
    <w:rsid w:val="0095423C"/>
    <w:rsid w:val="00960D56"/>
    <w:rsid w:val="00962CE5"/>
    <w:rsid w:val="0098232A"/>
    <w:rsid w:val="009A7C68"/>
    <w:rsid w:val="009B57C5"/>
    <w:rsid w:val="009B6B32"/>
    <w:rsid w:val="009C67B3"/>
    <w:rsid w:val="009E2F77"/>
    <w:rsid w:val="009F6919"/>
    <w:rsid w:val="00A028BB"/>
    <w:rsid w:val="00A068EB"/>
    <w:rsid w:val="00A10F1E"/>
    <w:rsid w:val="00A148EF"/>
    <w:rsid w:val="00A231E4"/>
    <w:rsid w:val="00A23C74"/>
    <w:rsid w:val="00A25E84"/>
    <w:rsid w:val="00A310F3"/>
    <w:rsid w:val="00A3126F"/>
    <w:rsid w:val="00A36DAC"/>
    <w:rsid w:val="00A4039E"/>
    <w:rsid w:val="00A4147E"/>
    <w:rsid w:val="00A50822"/>
    <w:rsid w:val="00A54305"/>
    <w:rsid w:val="00A62BEB"/>
    <w:rsid w:val="00A66192"/>
    <w:rsid w:val="00A7660A"/>
    <w:rsid w:val="00AA3868"/>
    <w:rsid w:val="00AB25E3"/>
    <w:rsid w:val="00AC2CC7"/>
    <w:rsid w:val="00AD3452"/>
    <w:rsid w:val="00AF16BE"/>
    <w:rsid w:val="00AF5D6B"/>
    <w:rsid w:val="00AF7CA3"/>
    <w:rsid w:val="00B00EC3"/>
    <w:rsid w:val="00B054F3"/>
    <w:rsid w:val="00B12049"/>
    <w:rsid w:val="00B1743F"/>
    <w:rsid w:val="00B2326B"/>
    <w:rsid w:val="00B24D0D"/>
    <w:rsid w:val="00B25297"/>
    <w:rsid w:val="00B27693"/>
    <w:rsid w:val="00B31D07"/>
    <w:rsid w:val="00B3521F"/>
    <w:rsid w:val="00B35A75"/>
    <w:rsid w:val="00B40F0D"/>
    <w:rsid w:val="00B52763"/>
    <w:rsid w:val="00B52F6A"/>
    <w:rsid w:val="00B616B8"/>
    <w:rsid w:val="00B624DF"/>
    <w:rsid w:val="00B7462F"/>
    <w:rsid w:val="00B83EBE"/>
    <w:rsid w:val="00B8460B"/>
    <w:rsid w:val="00B919A6"/>
    <w:rsid w:val="00B91D2E"/>
    <w:rsid w:val="00B9663F"/>
    <w:rsid w:val="00B979CC"/>
    <w:rsid w:val="00BA6CE3"/>
    <w:rsid w:val="00BB1251"/>
    <w:rsid w:val="00BB221C"/>
    <w:rsid w:val="00BB31C9"/>
    <w:rsid w:val="00BB5926"/>
    <w:rsid w:val="00BC4A21"/>
    <w:rsid w:val="00BD5464"/>
    <w:rsid w:val="00BE4597"/>
    <w:rsid w:val="00BE661B"/>
    <w:rsid w:val="00BF0869"/>
    <w:rsid w:val="00C01C12"/>
    <w:rsid w:val="00C11DC7"/>
    <w:rsid w:val="00C14101"/>
    <w:rsid w:val="00C14920"/>
    <w:rsid w:val="00C2077C"/>
    <w:rsid w:val="00C25920"/>
    <w:rsid w:val="00C6587E"/>
    <w:rsid w:val="00C74193"/>
    <w:rsid w:val="00C76538"/>
    <w:rsid w:val="00C90A13"/>
    <w:rsid w:val="00CB0EDB"/>
    <w:rsid w:val="00CB1F44"/>
    <w:rsid w:val="00CB407D"/>
    <w:rsid w:val="00CC3DD1"/>
    <w:rsid w:val="00CD00ED"/>
    <w:rsid w:val="00CD7E4F"/>
    <w:rsid w:val="00CE28D8"/>
    <w:rsid w:val="00CE443B"/>
    <w:rsid w:val="00CE4C31"/>
    <w:rsid w:val="00CE6406"/>
    <w:rsid w:val="00CE7F92"/>
    <w:rsid w:val="00D06428"/>
    <w:rsid w:val="00D12E2F"/>
    <w:rsid w:val="00D17B14"/>
    <w:rsid w:val="00D31F20"/>
    <w:rsid w:val="00D5232C"/>
    <w:rsid w:val="00D54D90"/>
    <w:rsid w:val="00D66150"/>
    <w:rsid w:val="00D7536A"/>
    <w:rsid w:val="00D91169"/>
    <w:rsid w:val="00D94FD6"/>
    <w:rsid w:val="00DA41CC"/>
    <w:rsid w:val="00DB2C42"/>
    <w:rsid w:val="00DB5418"/>
    <w:rsid w:val="00DC465D"/>
    <w:rsid w:val="00DF080B"/>
    <w:rsid w:val="00DF1C3F"/>
    <w:rsid w:val="00E07486"/>
    <w:rsid w:val="00E12B7F"/>
    <w:rsid w:val="00E16F67"/>
    <w:rsid w:val="00E20E24"/>
    <w:rsid w:val="00E30089"/>
    <w:rsid w:val="00E319F7"/>
    <w:rsid w:val="00E32777"/>
    <w:rsid w:val="00E37138"/>
    <w:rsid w:val="00E50D1A"/>
    <w:rsid w:val="00E52DD4"/>
    <w:rsid w:val="00E609FD"/>
    <w:rsid w:val="00E7231B"/>
    <w:rsid w:val="00E73CE0"/>
    <w:rsid w:val="00E805FC"/>
    <w:rsid w:val="00E858B9"/>
    <w:rsid w:val="00E908FB"/>
    <w:rsid w:val="00EA00D6"/>
    <w:rsid w:val="00EA0DFC"/>
    <w:rsid w:val="00EA29C5"/>
    <w:rsid w:val="00EC353D"/>
    <w:rsid w:val="00EC6FBC"/>
    <w:rsid w:val="00ED15D7"/>
    <w:rsid w:val="00EF1E73"/>
    <w:rsid w:val="00F02059"/>
    <w:rsid w:val="00F10F5F"/>
    <w:rsid w:val="00F121E3"/>
    <w:rsid w:val="00F14BBF"/>
    <w:rsid w:val="00F240E0"/>
    <w:rsid w:val="00F33FAD"/>
    <w:rsid w:val="00F414C4"/>
    <w:rsid w:val="00F5401D"/>
    <w:rsid w:val="00F71404"/>
    <w:rsid w:val="00F87B94"/>
    <w:rsid w:val="00FA4AC5"/>
    <w:rsid w:val="00FB2BC2"/>
    <w:rsid w:val="00FB44A3"/>
    <w:rsid w:val="00FD057C"/>
    <w:rsid w:val="00FD2B55"/>
    <w:rsid w:val="00FE6AB5"/>
    <w:rsid w:val="7063CD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CD617"/>
  <w15:docId w15:val="{9647DB7E-CA3F-4C87-996A-D976E13EB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3C7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3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3C7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A23C74"/>
    <w:pPr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3C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3C7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3C7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3C7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3C7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sid w:val="00A23C74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A23C74"/>
    <w:rPr>
      <w:rFonts w:ascii="Times New Roman" w:eastAsia="Times New Roman" w:hAnsi="Times New Roman" w:cs="Times New Roman"/>
      <w:b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23C74"/>
    <w:rPr>
      <w:i/>
      <w:color w:val="000000" w:themeColor="text1"/>
    </w:rPr>
  </w:style>
  <w:style w:type="character" w:customStyle="1" w:styleId="FootnoteReference1">
    <w:name w:val="Footnote Reference1"/>
    <w:basedOn w:val="DefaultParagraphFont"/>
    <w:uiPriority w:val="99"/>
    <w:semiHidden/>
    <w:unhideWhenUsed/>
    <w:rsid w:val="00A23C74"/>
    <w:rPr>
      <w:vertAlign w:val="superscript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3C74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customStyle="1" w:styleId="Default">
    <w:name w:val="Default"/>
    <w:rsid w:val="00A23C74"/>
    <w:pPr>
      <w:spacing w:after="0" w:line="240" w:lineRule="auto"/>
    </w:pPr>
    <w:rPr>
      <w:rFonts w:ascii="Tahoma" w:hAnsi="Tahoma" w:cs="Tahoma"/>
      <w:color w:val="000000"/>
      <w:sz w:val="24"/>
    </w:rPr>
  </w:style>
  <w:style w:type="character" w:customStyle="1" w:styleId="EndnoteTextChar">
    <w:name w:val="Endnote Text Char"/>
    <w:basedOn w:val="DefaultParagraphFont"/>
    <w:link w:val="EndnoteText1"/>
    <w:uiPriority w:val="99"/>
    <w:semiHidden/>
    <w:rsid w:val="00A23C74"/>
    <w:rPr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A23C74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customStyle="1" w:styleId="EndnoteText1">
    <w:name w:val="Endnote Text1"/>
    <w:basedOn w:val="Normal"/>
    <w:link w:val="EndnoteTextChar"/>
    <w:uiPriority w:val="99"/>
    <w:semiHidden/>
    <w:unhideWhenUsed/>
    <w:rsid w:val="00A23C74"/>
    <w:pPr>
      <w:spacing w:after="0" w:line="240" w:lineRule="auto"/>
    </w:pPr>
    <w:rPr>
      <w:sz w:val="20"/>
    </w:rPr>
  </w:style>
  <w:style w:type="character" w:styleId="SubtleReference">
    <w:name w:val="Subtle Reference"/>
    <w:basedOn w:val="DefaultParagraphFont"/>
    <w:uiPriority w:val="31"/>
    <w:qFormat/>
    <w:rsid w:val="00A23C74"/>
    <w:rPr>
      <w:smallCaps/>
      <w:color w:val="C0504D" w:themeColor="accent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23C74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A23C74"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3C74"/>
    <w:rPr>
      <w:b/>
      <w:i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A23C74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3C74"/>
    <w:rPr>
      <w:b/>
      <w:smallCaps/>
      <w:color w:val="C0504D" w:themeColor="accent2"/>
      <w:spacing w:val="5"/>
      <w:u w:val="single"/>
    </w:rPr>
  </w:style>
  <w:style w:type="paragraph" w:styleId="NoSpacing">
    <w:name w:val="No Spacing"/>
    <w:uiPriority w:val="1"/>
    <w:qFormat/>
    <w:rsid w:val="00A23C74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23C74"/>
    <w:rPr>
      <w:i/>
    </w:rPr>
  </w:style>
  <w:style w:type="character" w:customStyle="1" w:styleId="Heading5Char">
    <w:name w:val="Heading 5 Char"/>
    <w:basedOn w:val="DefaultParagraphFont"/>
    <w:link w:val="Heading5"/>
    <w:uiPriority w:val="9"/>
    <w:rsid w:val="00A23C7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PlainTextChar">
    <w:name w:val="Plain Text Char"/>
    <w:basedOn w:val="DefaultParagraphFont"/>
    <w:link w:val="PlainText"/>
    <w:uiPriority w:val="99"/>
    <w:rsid w:val="00A23C74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sid w:val="00A23C74"/>
    <w:rPr>
      <w:i/>
      <w:color w:val="808080" w:themeColor="text1" w:themeTint="7F"/>
    </w:rPr>
  </w:style>
  <w:style w:type="character" w:customStyle="1" w:styleId="QuoteChar">
    <w:name w:val="Quote Char"/>
    <w:basedOn w:val="DefaultParagraphFont"/>
    <w:link w:val="Quote"/>
    <w:uiPriority w:val="29"/>
    <w:rsid w:val="00A23C74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23C74"/>
    <w:pPr>
      <w:spacing w:after="0" w:line="240" w:lineRule="auto"/>
    </w:pPr>
    <w:rPr>
      <w:rFonts w:ascii="Courier New" w:hAnsi="Courier New" w:cs="Courier New"/>
      <w:sz w:val="21"/>
    </w:rPr>
  </w:style>
  <w:style w:type="paragraph" w:customStyle="1" w:styleId="FootnoteText1">
    <w:name w:val="Footnote Text1"/>
    <w:basedOn w:val="Normal"/>
    <w:link w:val="FootnoteTextChar"/>
    <w:uiPriority w:val="99"/>
    <w:semiHidden/>
    <w:unhideWhenUsed/>
    <w:rsid w:val="00A23C74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23C74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3C74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sid w:val="00A23C74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customStyle="1" w:styleId="EnvelopeAddress1">
    <w:name w:val="Envelope Address1"/>
    <w:basedOn w:val="Normal"/>
    <w:uiPriority w:val="99"/>
    <w:unhideWhenUsed/>
    <w:rsid w:val="00A23C74"/>
    <w:pPr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character" w:styleId="Strong">
    <w:name w:val="Strong"/>
    <w:basedOn w:val="DefaultParagraphFont"/>
    <w:uiPriority w:val="22"/>
    <w:qFormat/>
    <w:rsid w:val="00A23C74"/>
    <w:rPr>
      <w:b/>
    </w:rPr>
  </w:style>
  <w:style w:type="character" w:customStyle="1" w:styleId="EndnoteReference1">
    <w:name w:val="Endnote Reference1"/>
    <w:basedOn w:val="DefaultParagraphFont"/>
    <w:uiPriority w:val="99"/>
    <w:semiHidden/>
    <w:unhideWhenUsed/>
    <w:rsid w:val="00A23C74"/>
    <w:rPr>
      <w:vertAlign w:val="superscript"/>
    </w:rPr>
  </w:style>
  <w:style w:type="paragraph" w:customStyle="1" w:styleId="EnvelopeReturn1">
    <w:name w:val="Envelope Return1"/>
    <w:basedOn w:val="Normal"/>
    <w:uiPriority w:val="99"/>
    <w:unhideWhenUsed/>
    <w:rsid w:val="00A23C74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A23C7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ListParagraph">
    <w:name w:val="List Paragraph"/>
    <w:basedOn w:val="Normal"/>
    <w:uiPriority w:val="34"/>
    <w:qFormat/>
    <w:rsid w:val="00A23C74"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uiPriority w:val="9"/>
    <w:rsid w:val="00A23C74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IntenseEmphasis">
    <w:name w:val="Intense Emphasis"/>
    <w:basedOn w:val="DefaultParagraphFont"/>
    <w:uiPriority w:val="21"/>
    <w:qFormat/>
    <w:rsid w:val="00A23C74"/>
    <w:rPr>
      <w:b/>
      <w:i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A23C74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BookTitle">
    <w:name w:val="Book Title"/>
    <w:basedOn w:val="DefaultParagraphFont"/>
    <w:uiPriority w:val="33"/>
    <w:qFormat/>
    <w:rsid w:val="00A23C74"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A23C74"/>
    <w:pPr>
      <w:pBdr>
        <w:bottom w:val="single" w:sz="8" w:space="0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3C74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fontstyle01">
    <w:name w:val="fontstyle01"/>
    <w:basedOn w:val="DefaultParagraphFont"/>
    <w:rsid w:val="00C11DC7"/>
    <w:rPr>
      <w:rFonts w:ascii="Times-Bold" w:hAnsi="Times-Bold" w:hint="default"/>
      <w:b/>
      <w:bCs/>
      <w:i w:val="0"/>
      <w:iCs w:val="0"/>
      <w:color w:val="000000"/>
      <w:sz w:val="24"/>
      <w:szCs w:val="24"/>
    </w:rPr>
  </w:style>
  <w:style w:type="character" w:customStyle="1" w:styleId="contact-name">
    <w:name w:val="contact-name"/>
    <w:basedOn w:val="DefaultParagraphFont"/>
    <w:rsid w:val="00E30089"/>
  </w:style>
  <w:style w:type="paragraph" w:customStyle="1" w:styleId="visually-hidden">
    <w:name w:val="visually-hidden"/>
    <w:basedOn w:val="Normal"/>
    <w:rsid w:val="00313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v-entitysecondary-title">
    <w:name w:val="pv-entity__secondary-title"/>
    <w:basedOn w:val="Normal"/>
    <w:rsid w:val="00313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9942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1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02892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4199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search/results/all/?keywords=The%20Professional%20Institutes%20(TPI)%20Learning%20Centre&amp;lipi=urn%3Ali%3Apage%3Ad_flagship3_profile_view_base%3BeGcnZsvDS6GkyX1EjdBi9g%3D%3D&amp;licu=urn%3Ali%3Acontrol%3Ad_flagship3_profile_view_base-background_details_company" TargetMode="External"/><Relationship Id="rId5" Type="http://schemas.openxmlformats.org/officeDocument/2006/relationships/hyperlink" Target="mailto:rufai4bes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tech</dc:creator>
  <cp:lastModifiedBy>Abiolian</cp:lastModifiedBy>
  <cp:revision>35</cp:revision>
  <cp:lastPrinted>2023-10-13T07:52:00Z</cp:lastPrinted>
  <dcterms:created xsi:type="dcterms:W3CDTF">2023-10-13T07:49:00Z</dcterms:created>
  <dcterms:modified xsi:type="dcterms:W3CDTF">2023-11-10T09:18:00Z</dcterms:modified>
</cp:coreProperties>
</file>